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1365"/>
        <w:gridCol w:w="379"/>
        <w:gridCol w:w="484"/>
        <w:gridCol w:w="506"/>
        <w:gridCol w:w="473"/>
        <w:gridCol w:w="904"/>
        <w:gridCol w:w="473"/>
        <w:gridCol w:w="9"/>
        <w:gridCol w:w="143"/>
        <w:gridCol w:w="756"/>
        <w:gridCol w:w="75"/>
        <w:gridCol w:w="990"/>
        <w:gridCol w:w="365"/>
        <w:gridCol w:w="1193"/>
        <w:gridCol w:w="224"/>
        <w:gridCol w:w="225"/>
        <w:gridCol w:w="1131"/>
      </w:tblGrid>
      <w:tr w:rsidR="002A049D" w:rsidRPr="00A50D3C" w14:paraId="314453C7" w14:textId="77777777" w:rsidTr="6E960844">
        <w:tc>
          <w:tcPr>
            <w:tcW w:w="969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265F4E1C" w14:textId="77777777" w:rsidR="002A049D" w:rsidRPr="00A50D3C" w:rsidRDefault="00F7021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ČNI NAČRT PREDMETA / COURSE SYLLABUS</w:t>
            </w:r>
          </w:p>
        </w:tc>
      </w:tr>
      <w:tr w:rsidR="002A049D" w:rsidRPr="00A50D3C" w14:paraId="32EAF722" w14:textId="77777777" w:rsidTr="6E960844">
        <w:tc>
          <w:tcPr>
            <w:tcW w:w="1744" w:type="dxa"/>
            <w:gridSpan w:val="2"/>
          </w:tcPr>
          <w:p w14:paraId="254EB756" w14:textId="77777777" w:rsidR="002A049D" w:rsidRPr="00A50D3C" w:rsidRDefault="00F7021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951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C2101" w14:textId="5904D43F" w:rsidR="002A049D" w:rsidRPr="00A50D3C" w:rsidRDefault="0099625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50D3C">
              <w:rPr>
                <w:rFonts w:asciiTheme="minorHAnsi" w:hAnsiTheme="minorHAnsi" w:cstheme="minorHAnsi"/>
                <w:sz w:val="20"/>
                <w:szCs w:val="20"/>
              </w:rPr>
              <w:t>KOMUNICIRANJE V LOGISTIKI IN OSKRBOVALNIH VERIGAH</w:t>
            </w:r>
          </w:p>
        </w:tc>
      </w:tr>
      <w:tr w:rsidR="002A049D" w:rsidRPr="00A50D3C" w14:paraId="014B6D32" w14:textId="77777777" w:rsidTr="6E960844">
        <w:tc>
          <w:tcPr>
            <w:tcW w:w="1744" w:type="dxa"/>
            <w:gridSpan w:val="2"/>
          </w:tcPr>
          <w:p w14:paraId="7B17B009" w14:textId="77777777" w:rsidR="002A049D" w:rsidRPr="00A50D3C" w:rsidRDefault="00F7021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951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93D8F" w14:textId="66E19552" w:rsidR="002A049D" w:rsidRPr="00A50D3C" w:rsidRDefault="0099625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COMMUNICATION IN LOGISTICS AND SUPPLY CHAINS</w:t>
            </w:r>
          </w:p>
        </w:tc>
      </w:tr>
      <w:tr w:rsidR="002A049D" w:rsidRPr="00A50D3C" w14:paraId="3F3F55A5" w14:textId="77777777" w:rsidTr="6E960844">
        <w:tc>
          <w:tcPr>
            <w:tcW w:w="3207" w:type="dxa"/>
            <w:gridSpan w:val="5"/>
            <w:vAlign w:val="center"/>
          </w:tcPr>
          <w:p w14:paraId="45A8CD43" w14:textId="77777777" w:rsidR="002A049D" w:rsidRPr="00A50D3C" w:rsidRDefault="002A049D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350" w:type="dxa"/>
            <w:gridSpan w:val="7"/>
            <w:vAlign w:val="center"/>
          </w:tcPr>
          <w:p w14:paraId="77D762B9" w14:textId="77777777" w:rsidR="002A049D" w:rsidRPr="00A50D3C" w:rsidRDefault="002A049D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1CF34147" w14:textId="77777777" w:rsidR="002A049D" w:rsidRPr="00A50D3C" w:rsidRDefault="002A049D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80" w:type="dxa"/>
            <w:gridSpan w:val="3"/>
            <w:vAlign w:val="center"/>
          </w:tcPr>
          <w:p w14:paraId="3B1C1430" w14:textId="77777777" w:rsidR="002A049D" w:rsidRPr="00A50D3C" w:rsidRDefault="002A049D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2A049D" w:rsidRPr="00A50D3C" w14:paraId="318E76EF" w14:textId="77777777" w:rsidTr="6E960844">
        <w:tc>
          <w:tcPr>
            <w:tcW w:w="3207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BC57D78" w14:textId="77777777" w:rsidR="002A049D" w:rsidRPr="00A50D3C" w:rsidRDefault="00F7021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626B5F53" w14:textId="77777777" w:rsidR="002A049D" w:rsidRPr="00A50D3C" w:rsidRDefault="00F7021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35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34E15F" w14:textId="77777777" w:rsidR="002A049D" w:rsidRPr="00A50D3C" w:rsidRDefault="00F7021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23B6DAC5" w14:textId="77777777" w:rsidR="002A049D" w:rsidRPr="00A50D3C" w:rsidRDefault="00F7021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8F38891" w14:textId="77777777" w:rsidR="002A049D" w:rsidRPr="00A50D3C" w:rsidRDefault="00F7021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71CAE3B6" w14:textId="77777777" w:rsidR="002A049D" w:rsidRPr="00A50D3C" w:rsidRDefault="00F7021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58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F8EB06F" w14:textId="77777777" w:rsidR="002A049D" w:rsidRPr="00A50D3C" w:rsidRDefault="00F7021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70135AC7" w14:textId="77777777" w:rsidR="002A049D" w:rsidRPr="00A50D3C" w:rsidRDefault="00F7021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2A049D" w:rsidRPr="00A50D3C" w14:paraId="11E04341" w14:textId="77777777" w:rsidTr="6E960844">
        <w:trPr>
          <w:trHeight w:val="318"/>
        </w:trPr>
        <w:tc>
          <w:tcPr>
            <w:tcW w:w="32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5855E" w14:textId="77777777" w:rsidR="002A049D" w:rsidRPr="00A50D3C" w:rsidRDefault="00F7021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A50D3C">
              <w:rPr>
                <w:rFonts w:asciiTheme="minorHAnsi" w:hAnsiTheme="minorHAnsi" w:cstheme="minorHAnsi"/>
                <w:bCs/>
                <w:sz w:val="20"/>
                <w:szCs w:val="20"/>
              </w:rPr>
              <w:t>LOGISTIKA SISTEMOV 2. stopnja</w:t>
            </w:r>
          </w:p>
        </w:tc>
        <w:tc>
          <w:tcPr>
            <w:tcW w:w="335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A391E" w14:textId="77777777" w:rsidR="002A049D" w:rsidRPr="00A50D3C" w:rsidRDefault="002A049D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E2929" w14:textId="77777777" w:rsidR="002A049D" w:rsidRPr="00A50D3C" w:rsidRDefault="00F7021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A50D3C">
              <w:rPr>
                <w:rFonts w:asciiTheme="minorHAnsi" w:hAnsiTheme="minorHAnsi" w:cstheme="minorHAnsi"/>
                <w:bCs/>
                <w:sz w:val="20"/>
                <w:szCs w:val="20"/>
              </w:rPr>
              <w:t>2.</w:t>
            </w:r>
          </w:p>
        </w:tc>
        <w:tc>
          <w:tcPr>
            <w:tcW w:w="15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DEDFF" w14:textId="77777777" w:rsidR="002A049D" w:rsidRPr="00A50D3C" w:rsidRDefault="00F7021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A50D3C">
              <w:rPr>
                <w:rFonts w:asciiTheme="minorHAnsi" w:hAnsiTheme="minorHAnsi" w:cstheme="minorHAnsi"/>
                <w:bCs/>
                <w:sz w:val="20"/>
                <w:szCs w:val="20"/>
              </w:rPr>
              <w:t>3.</w:t>
            </w:r>
          </w:p>
        </w:tc>
      </w:tr>
      <w:tr w:rsidR="002A049D" w:rsidRPr="00A50D3C" w14:paraId="034EB223" w14:textId="77777777" w:rsidTr="6E960844">
        <w:trPr>
          <w:trHeight w:val="318"/>
        </w:trPr>
        <w:tc>
          <w:tcPr>
            <w:tcW w:w="32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0D294" w14:textId="77777777" w:rsidR="002A049D" w:rsidRPr="00A50D3C" w:rsidRDefault="00F7021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A50D3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YSTEM LOGISTICS </w:t>
            </w:r>
            <w:r w:rsidRPr="00A50D3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50D3C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Pr="00A50D3C">
              <w:rPr>
                <w:rFonts w:asciiTheme="minorHAnsi" w:hAnsiTheme="minorHAnsi" w:cstheme="minorHAnsi"/>
                <w:bCs/>
                <w:sz w:val="20"/>
                <w:szCs w:val="20"/>
                <w:vertAlign w:val="superscript"/>
              </w:rPr>
              <w:t xml:space="preserve">nd </w:t>
            </w:r>
            <w:r w:rsidRPr="00A50D3C">
              <w:rPr>
                <w:rFonts w:asciiTheme="minorHAnsi" w:hAnsiTheme="minorHAnsi" w:cstheme="minorHAnsi"/>
                <w:bCs/>
                <w:sz w:val="20"/>
                <w:szCs w:val="20"/>
              </w:rPr>
              <w:t>degree</w:t>
            </w:r>
          </w:p>
        </w:tc>
        <w:tc>
          <w:tcPr>
            <w:tcW w:w="335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B59EC" w14:textId="77777777" w:rsidR="002A049D" w:rsidRPr="00A50D3C" w:rsidRDefault="002A049D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58AA1" w14:textId="77777777" w:rsidR="002A049D" w:rsidRPr="00A50D3C" w:rsidRDefault="00F7021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A50D3C">
              <w:rPr>
                <w:rFonts w:asciiTheme="minorHAnsi" w:hAnsiTheme="minorHAnsi" w:cstheme="minorHAnsi"/>
                <w:bCs/>
                <w:sz w:val="20"/>
                <w:szCs w:val="20"/>
              </w:rPr>
              <w:t>2.</w:t>
            </w:r>
          </w:p>
        </w:tc>
        <w:tc>
          <w:tcPr>
            <w:tcW w:w="15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3F870" w14:textId="77777777" w:rsidR="002A049D" w:rsidRPr="00A50D3C" w:rsidRDefault="00F7021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A50D3C">
              <w:rPr>
                <w:rFonts w:asciiTheme="minorHAnsi" w:hAnsiTheme="minorHAnsi" w:cstheme="minorHAnsi"/>
                <w:bCs/>
                <w:sz w:val="20"/>
                <w:szCs w:val="20"/>
              </w:rPr>
              <w:t>3.</w:t>
            </w:r>
          </w:p>
        </w:tc>
      </w:tr>
      <w:tr w:rsidR="002A049D" w:rsidRPr="00A50D3C" w14:paraId="1D45581F" w14:textId="77777777" w:rsidTr="6E960844">
        <w:trPr>
          <w:trHeight w:val="103"/>
        </w:trPr>
        <w:tc>
          <w:tcPr>
            <w:tcW w:w="9695" w:type="dxa"/>
            <w:gridSpan w:val="17"/>
          </w:tcPr>
          <w:p w14:paraId="7D14AD32" w14:textId="77777777" w:rsidR="002A049D" w:rsidRPr="00A50D3C" w:rsidRDefault="002A049D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2A049D" w:rsidRPr="00A50D3C" w14:paraId="0DA40C62" w14:textId="77777777" w:rsidTr="6E960844">
        <w:trPr>
          <w:trHeight w:val="270"/>
        </w:trPr>
        <w:tc>
          <w:tcPr>
            <w:tcW w:w="5567" w:type="dxa"/>
            <w:gridSpan w:val="11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08525889" w14:textId="77777777" w:rsidR="002A049D" w:rsidRPr="00A50D3C" w:rsidRDefault="00F7021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5A1B26E1" w14:textId="77777777" w:rsidR="002A049D" w:rsidRPr="00A50D3C" w:rsidRDefault="00F7021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412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F7EE5" w14:textId="77777777" w:rsidR="002A049D" w:rsidRPr="00A50D3C" w:rsidRDefault="00F70213" w:rsidP="00AD08AF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US" w:eastAsia="sl-SI"/>
              </w:rPr>
            </w:pPr>
            <w:r w:rsidRPr="00A50D3C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IZBIRNI</w:t>
            </w:r>
            <w:r w:rsidR="00AD08AF" w:rsidRPr="00A50D3C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</w:tr>
      <w:tr w:rsidR="002A049D" w:rsidRPr="00A50D3C" w14:paraId="6C158AC4" w14:textId="77777777" w:rsidTr="6E960844">
        <w:trPr>
          <w:trHeight w:val="270"/>
        </w:trPr>
        <w:tc>
          <w:tcPr>
            <w:tcW w:w="5567" w:type="dxa"/>
            <w:gridSpan w:val="11"/>
            <w:vMerge/>
          </w:tcPr>
          <w:p w14:paraId="697BC25F" w14:textId="77777777" w:rsidR="002A049D" w:rsidRPr="00A50D3C" w:rsidRDefault="002A049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12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CAE3F" w14:textId="77777777" w:rsidR="002A049D" w:rsidRPr="00A50D3C" w:rsidRDefault="00F70213" w:rsidP="00AD08AF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US" w:eastAsia="sl-SI"/>
              </w:rPr>
            </w:pPr>
            <w:r w:rsidRPr="00A50D3C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ELECTIVE</w:t>
            </w:r>
            <w:r w:rsidRPr="00A50D3C">
              <w:rPr>
                <w:rFonts w:asciiTheme="minorHAnsi" w:eastAsia="Calibri" w:hAnsiTheme="minorHAnsi" w:cstheme="minorHAnsi"/>
                <w:sz w:val="20"/>
                <w:szCs w:val="20"/>
                <w:lang w:val="en-US" w:eastAsia="sl-SI"/>
              </w:rPr>
              <w:t xml:space="preserve"> </w:t>
            </w:r>
          </w:p>
        </w:tc>
      </w:tr>
      <w:tr w:rsidR="002A049D" w:rsidRPr="00A50D3C" w14:paraId="4A6A0A67" w14:textId="77777777" w:rsidTr="6E960844">
        <w:tc>
          <w:tcPr>
            <w:tcW w:w="5567" w:type="dxa"/>
            <w:gridSpan w:val="11"/>
          </w:tcPr>
          <w:p w14:paraId="11795FEA" w14:textId="77777777" w:rsidR="002A049D" w:rsidRPr="00A50D3C" w:rsidRDefault="002A049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12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8615E42" w14:textId="77777777" w:rsidR="002A049D" w:rsidRPr="00A50D3C" w:rsidRDefault="002A049D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2A049D" w:rsidRPr="00A50D3C" w14:paraId="148F22E4" w14:textId="77777777" w:rsidTr="6E960844">
        <w:tc>
          <w:tcPr>
            <w:tcW w:w="5567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11DF825" w14:textId="77777777" w:rsidR="002A049D" w:rsidRPr="00A50D3C" w:rsidRDefault="00F7021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412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57E67" w14:textId="77777777" w:rsidR="002A049D" w:rsidRPr="00A50D3C" w:rsidRDefault="00F7021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MAG</w:t>
            </w:r>
          </w:p>
        </w:tc>
      </w:tr>
      <w:tr w:rsidR="002A049D" w:rsidRPr="00A50D3C" w14:paraId="20B9A10D" w14:textId="77777777" w:rsidTr="6E960844">
        <w:tc>
          <w:tcPr>
            <w:tcW w:w="9695" w:type="dxa"/>
            <w:gridSpan w:val="17"/>
          </w:tcPr>
          <w:p w14:paraId="523A46C4" w14:textId="77777777" w:rsidR="002A049D" w:rsidRPr="00A50D3C" w:rsidRDefault="002A049D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2A049D" w:rsidRPr="00A50D3C" w14:paraId="2850A387" w14:textId="77777777" w:rsidTr="00A50D3C"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C642D04" w14:textId="77777777" w:rsidR="002A049D" w:rsidRPr="00A50D3C" w:rsidRDefault="00F7021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7A1FBC41" w14:textId="77777777" w:rsidR="002A049D" w:rsidRPr="00A50D3C" w:rsidRDefault="00F7021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36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E860698" w14:textId="77777777" w:rsidR="002A049D" w:rsidRPr="00A50D3C" w:rsidRDefault="00F7021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66B7CE28" w14:textId="77777777" w:rsidR="002A049D" w:rsidRPr="00A50D3C" w:rsidRDefault="00F7021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46CC5AD" w14:textId="77777777" w:rsidR="002A049D" w:rsidRPr="00A50D3C" w:rsidRDefault="00F7021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4BE83BF6" w14:textId="77777777" w:rsidR="002A049D" w:rsidRPr="00A50D3C" w:rsidRDefault="00F7021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38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7513C76" w14:textId="77777777" w:rsidR="002A049D" w:rsidRPr="00A50D3C" w:rsidRDefault="00F7021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72894A83" w14:textId="77777777" w:rsidR="002A049D" w:rsidRPr="00A50D3C" w:rsidRDefault="00F7021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3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7FC8704" w14:textId="77777777" w:rsidR="002A049D" w:rsidRPr="00A50D3C" w:rsidRDefault="00F7021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4DD46F02" w14:textId="77777777" w:rsidR="002A049D" w:rsidRPr="00A50D3C" w:rsidRDefault="00F7021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9B36F4C" w14:textId="77777777" w:rsidR="002A049D" w:rsidRPr="00A50D3C" w:rsidRDefault="00F7021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23C1B311" w14:textId="77777777" w:rsidR="002A049D" w:rsidRPr="00A50D3C" w:rsidRDefault="00F7021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225" w:type="dxa"/>
            <w:vAlign w:val="center"/>
          </w:tcPr>
          <w:p w14:paraId="58FF61B3" w14:textId="77777777" w:rsidR="002A049D" w:rsidRPr="00A50D3C" w:rsidRDefault="002A049D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53F7A7" w14:textId="77777777" w:rsidR="002A049D" w:rsidRPr="00A50D3C" w:rsidRDefault="00F7021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2A049D" w:rsidRPr="00A50D3C" w14:paraId="73864A54" w14:textId="77777777" w:rsidTr="00A50D3C">
        <w:trPr>
          <w:trHeight w:val="318"/>
        </w:trPr>
        <w:tc>
          <w:tcPr>
            <w:tcW w:w="13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E2E10" w14:textId="77777777" w:rsidR="002A049D" w:rsidRPr="00A50D3C" w:rsidRDefault="00F7021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val="en-US" w:eastAsia="sl-SI"/>
              </w:rPr>
            </w:pPr>
            <w:r w:rsidRPr="00A50D3C">
              <w:rPr>
                <w:rFonts w:asciiTheme="minorHAnsi" w:eastAsia="Calibri" w:hAnsiTheme="minorHAnsi" w:cstheme="minorHAnsi"/>
                <w:sz w:val="20"/>
                <w:szCs w:val="20"/>
                <w:lang w:val="en-US" w:eastAsia="sl-SI"/>
              </w:rPr>
              <w:t>30 a-P</w:t>
            </w:r>
          </w:p>
          <w:p w14:paraId="2759E23F" w14:textId="2E9A0381" w:rsidR="002A049D" w:rsidRPr="00A50D3C" w:rsidRDefault="00F7021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val="en-US" w:eastAsia="sl-SI"/>
              </w:rPr>
            </w:pPr>
            <w:r w:rsidRPr="00A50D3C">
              <w:rPr>
                <w:rFonts w:asciiTheme="minorHAnsi" w:eastAsia="Calibri" w:hAnsiTheme="minorHAnsi" w:cstheme="minorHAnsi"/>
                <w:sz w:val="20"/>
                <w:szCs w:val="20"/>
                <w:lang w:val="en-US" w:eastAsia="sl-SI"/>
              </w:rPr>
              <w:t>1</w:t>
            </w:r>
            <w:r w:rsidR="00996253" w:rsidRPr="00A50D3C">
              <w:rPr>
                <w:rFonts w:asciiTheme="minorHAnsi" w:eastAsia="Calibri" w:hAnsiTheme="minorHAnsi" w:cstheme="minorHAnsi"/>
                <w:sz w:val="20"/>
                <w:szCs w:val="20"/>
                <w:lang w:val="en-US" w:eastAsia="sl-SI"/>
              </w:rPr>
              <w:t>0</w:t>
            </w:r>
            <w:r w:rsidRPr="00A50D3C">
              <w:rPr>
                <w:rFonts w:asciiTheme="minorHAnsi" w:eastAsia="Calibri" w:hAnsiTheme="minorHAnsi" w:cstheme="minorHAnsi"/>
                <w:sz w:val="20"/>
                <w:szCs w:val="20"/>
                <w:lang w:val="en-US" w:eastAsia="sl-SI"/>
              </w:rPr>
              <w:t xml:space="preserve"> e-P</w:t>
            </w:r>
          </w:p>
        </w:tc>
        <w:tc>
          <w:tcPr>
            <w:tcW w:w="1369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95AD6" w14:textId="77777777" w:rsidR="002A049D" w:rsidRPr="00A50D3C" w:rsidRDefault="002A049D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7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E9651" w14:textId="77777777" w:rsidR="002A049D" w:rsidRPr="00A50D3C" w:rsidRDefault="00F7021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</w:pPr>
            <w:r w:rsidRPr="00A50D3C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  <w:t>30 a-V</w:t>
            </w:r>
          </w:p>
          <w:p w14:paraId="59495B58" w14:textId="5B65E402" w:rsidR="002A049D" w:rsidRPr="00A50D3C" w:rsidRDefault="00F7021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</w:pPr>
            <w:r w:rsidRPr="00A50D3C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  <w:t>1</w:t>
            </w:r>
            <w:r w:rsidR="00996253" w:rsidRPr="00A50D3C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  <w:t>0</w:t>
            </w:r>
            <w:r w:rsidRPr="00A50D3C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  <w:t xml:space="preserve"> e-V</w:t>
            </w:r>
          </w:p>
        </w:tc>
        <w:tc>
          <w:tcPr>
            <w:tcW w:w="1381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22877" w14:textId="77777777" w:rsidR="002A049D" w:rsidRPr="00A50D3C" w:rsidRDefault="002A049D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3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753D7" w14:textId="77777777" w:rsidR="002A049D" w:rsidRPr="00A50D3C" w:rsidRDefault="002A049D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84DA0" w14:textId="11F86564" w:rsidR="002A049D" w:rsidRPr="00A50D3C" w:rsidRDefault="00F7021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</w:pPr>
            <w:r w:rsidRPr="00A50D3C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  <w:t>1</w:t>
            </w:r>
            <w:r w:rsidR="00996253" w:rsidRPr="00A50D3C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  <w:t>00</w:t>
            </w:r>
          </w:p>
        </w:tc>
        <w:tc>
          <w:tcPr>
            <w:tcW w:w="2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8C6C9F7" w14:textId="77777777" w:rsidR="002A049D" w:rsidRPr="00A50D3C" w:rsidRDefault="002A049D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13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EF692" w14:textId="6A4B0AD1" w:rsidR="002A049D" w:rsidRPr="00A50D3C" w:rsidRDefault="0099625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</w:pPr>
            <w:r w:rsidRPr="00A50D3C">
              <w:rPr>
                <w:rFonts w:asciiTheme="minorHAnsi" w:eastAsia="Calibri" w:hAnsiTheme="minorHAnsi" w:cstheme="minorHAnsi"/>
                <w:bCs/>
                <w:sz w:val="20"/>
                <w:szCs w:val="20"/>
                <w:lang w:val="en-US" w:eastAsia="sl-SI"/>
              </w:rPr>
              <w:t>6</w:t>
            </w:r>
          </w:p>
        </w:tc>
      </w:tr>
      <w:tr w:rsidR="002A049D" w:rsidRPr="00A50D3C" w14:paraId="3185EB41" w14:textId="77777777" w:rsidTr="00A50D3C">
        <w:trPr>
          <w:trHeight w:val="318"/>
        </w:trPr>
        <w:tc>
          <w:tcPr>
            <w:tcW w:w="136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E6C22" w14:textId="77777777" w:rsidR="002A049D" w:rsidRPr="00A50D3C" w:rsidRDefault="002A049D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69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71251" w14:textId="77777777" w:rsidR="002A049D" w:rsidRPr="00A50D3C" w:rsidRDefault="002A049D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7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68F95" w14:textId="77777777" w:rsidR="002A049D" w:rsidRPr="00A50D3C" w:rsidRDefault="002A049D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8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F3607" w14:textId="77777777" w:rsidR="002A049D" w:rsidRPr="00A50D3C" w:rsidRDefault="002A049D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3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8576E" w14:textId="77777777" w:rsidR="002A049D" w:rsidRPr="00A50D3C" w:rsidRDefault="002A049D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FFEC2DE" w14:textId="77777777" w:rsidR="002A049D" w:rsidRPr="00A50D3C" w:rsidRDefault="002A049D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B86A96B" w14:textId="77777777" w:rsidR="002A049D" w:rsidRPr="00A50D3C" w:rsidRDefault="002A049D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131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1E67EE" w14:textId="77777777" w:rsidR="002A049D" w:rsidRPr="00A50D3C" w:rsidRDefault="002A049D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2A049D" w:rsidRPr="00A50D3C" w14:paraId="346083E8" w14:textId="77777777" w:rsidTr="00A50D3C">
        <w:trPr>
          <w:trHeight w:val="318"/>
        </w:trPr>
        <w:tc>
          <w:tcPr>
            <w:tcW w:w="136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9EF5A0" w14:textId="77777777" w:rsidR="002A049D" w:rsidRPr="00A50D3C" w:rsidRDefault="002A049D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69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1F33C" w14:textId="77777777" w:rsidR="002A049D" w:rsidRPr="00A50D3C" w:rsidRDefault="002A049D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7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D253B" w14:textId="77777777" w:rsidR="002A049D" w:rsidRPr="00A50D3C" w:rsidRDefault="002A049D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8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A1981" w14:textId="77777777" w:rsidR="002A049D" w:rsidRPr="00A50D3C" w:rsidRDefault="002A049D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3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1583B" w14:textId="77777777" w:rsidR="002A049D" w:rsidRPr="00A50D3C" w:rsidRDefault="002A049D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042BEA1" w14:textId="77777777" w:rsidR="002A049D" w:rsidRPr="00A50D3C" w:rsidRDefault="002A049D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B97EF3E" w14:textId="77777777" w:rsidR="002A049D" w:rsidRPr="00A50D3C" w:rsidRDefault="002A049D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131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205AD" w14:textId="77777777" w:rsidR="002A049D" w:rsidRPr="00A50D3C" w:rsidRDefault="002A049D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2A049D" w:rsidRPr="00A50D3C" w14:paraId="295B62EE" w14:textId="77777777" w:rsidTr="6E960844">
        <w:tc>
          <w:tcPr>
            <w:tcW w:w="9695" w:type="dxa"/>
            <w:gridSpan w:val="17"/>
          </w:tcPr>
          <w:p w14:paraId="75B12EC0" w14:textId="77777777" w:rsidR="002A049D" w:rsidRPr="00A50D3C" w:rsidRDefault="002A049D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2A049D" w:rsidRPr="00A50D3C" w14:paraId="589F0D88" w14:textId="77777777" w:rsidTr="6E960844">
        <w:tc>
          <w:tcPr>
            <w:tcW w:w="3207" w:type="dxa"/>
            <w:gridSpan w:val="5"/>
          </w:tcPr>
          <w:p w14:paraId="31EEFC95" w14:textId="77777777" w:rsidR="002A049D" w:rsidRPr="00A50D3C" w:rsidRDefault="00F7021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48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CBBD8" w14:textId="77777777" w:rsidR="002A049D" w:rsidRPr="00A50D3C" w:rsidRDefault="00F7021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ONJA MLAKER KAČ</w:t>
            </w:r>
          </w:p>
        </w:tc>
      </w:tr>
      <w:tr w:rsidR="002A049D" w:rsidRPr="00A50D3C" w14:paraId="1B227284" w14:textId="77777777" w:rsidTr="6E960844">
        <w:tc>
          <w:tcPr>
            <w:tcW w:w="9695" w:type="dxa"/>
            <w:gridSpan w:val="17"/>
          </w:tcPr>
          <w:p w14:paraId="68D6FFDB" w14:textId="77777777" w:rsidR="002A049D" w:rsidRPr="00A50D3C" w:rsidRDefault="002A049D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2A049D" w:rsidRPr="00A50D3C" w14:paraId="1F76D9D4" w14:textId="77777777" w:rsidTr="6E960844">
        <w:tc>
          <w:tcPr>
            <w:tcW w:w="2228" w:type="dxa"/>
            <w:gridSpan w:val="3"/>
            <w:vMerge w:val="restart"/>
          </w:tcPr>
          <w:p w14:paraId="138FF265" w14:textId="77777777" w:rsidR="002A049D" w:rsidRPr="00A50D3C" w:rsidRDefault="00F7021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356" w:type="dxa"/>
            <w:gridSpan w:val="4"/>
          </w:tcPr>
          <w:p w14:paraId="1452C843" w14:textId="77777777" w:rsidR="002A049D" w:rsidRPr="00A50D3C" w:rsidRDefault="00F70213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511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97553" w14:textId="77777777" w:rsidR="002A049D" w:rsidRPr="00A50D3C" w:rsidRDefault="00F7021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50D3C">
              <w:rPr>
                <w:rFonts w:asciiTheme="minorHAns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2A049D" w:rsidRPr="00A50D3C" w14:paraId="6B22CD46" w14:textId="77777777" w:rsidTr="6E960844">
        <w:trPr>
          <w:trHeight w:val="215"/>
        </w:trPr>
        <w:tc>
          <w:tcPr>
            <w:tcW w:w="2228" w:type="dxa"/>
            <w:gridSpan w:val="3"/>
            <w:vMerge/>
            <w:vAlign w:val="center"/>
          </w:tcPr>
          <w:p w14:paraId="2D8F6A57" w14:textId="77777777" w:rsidR="002A049D" w:rsidRPr="00A50D3C" w:rsidRDefault="002A049D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356" w:type="dxa"/>
            <w:gridSpan w:val="4"/>
          </w:tcPr>
          <w:p w14:paraId="71EF5AA7" w14:textId="77777777" w:rsidR="002A049D" w:rsidRPr="00A50D3C" w:rsidRDefault="00F70213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511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5AAB6" w14:textId="77777777" w:rsidR="002A049D" w:rsidRPr="00A50D3C" w:rsidRDefault="00F7021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50D3C">
              <w:rPr>
                <w:rFonts w:asciiTheme="minorHAns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2A049D" w:rsidRPr="00A50D3C" w14:paraId="42ED689D" w14:textId="77777777" w:rsidTr="6E960844">
        <w:tc>
          <w:tcPr>
            <w:tcW w:w="4593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29E95F" w14:textId="77777777" w:rsidR="002A049D" w:rsidRPr="00A50D3C" w:rsidRDefault="002A049D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2FEAAD91" w14:textId="77777777" w:rsidR="002A049D" w:rsidRPr="00A50D3C" w:rsidRDefault="00F7021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59115529" w14:textId="77777777" w:rsidR="002A049D" w:rsidRPr="00A50D3C" w:rsidRDefault="002A049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8FCFCA9" w14:textId="77777777" w:rsidR="002A049D" w:rsidRPr="00A50D3C" w:rsidRDefault="002A049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959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758F0C" w14:textId="77777777" w:rsidR="002A049D" w:rsidRPr="00A50D3C" w:rsidRDefault="002A049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74FDAD47" w14:textId="77777777" w:rsidR="002A049D" w:rsidRPr="00A50D3C" w:rsidRDefault="00F7021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F515FA" w:rsidRPr="00F515FA" w14:paraId="51496FB7" w14:textId="77777777" w:rsidTr="6E960844">
        <w:trPr>
          <w:trHeight w:val="275"/>
        </w:trPr>
        <w:tc>
          <w:tcPr>
            <w:tcW w:w="459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33790" w14:textId="3FA3D36A" w:rsidR="00A50D3C" w:rsidRPr="00F515FA" w:rsidRDefault="00A50D3C" w:rsidP="00A50D3C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F515FA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Pogoj za pristop k izpitu so opravljene obveznosti e-predavanj in e-vaj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A0751B3" w14:textId="77777777" w:rsidR="002A049D" w:rsidRPr="00F515FA" w:rsidRDefault="002A049D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95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61752" w14:textId="2896C876" w:rsidR="00A50D3C" w:rsidRPr="00F515FA" w:rsidRDefault="00A50D3C" w:rsidP="00A50D3C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F515FA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Completion of assignments in e-lectures and e-seminars is a prerequisite for taking the exam.</w:t>
            </w:r>
          </w:p>
        </w:tc>
      </w:tr>
      <w:tr w:rsidR="002A049D" w:rsidRPr="00A50D3C" w14:paraId="3B66D73B" w14:textId="77777777" w:rsidTr="6E960844">
        <w:trPr>
          <w:trHeight w:val="137"/>
        </w:trPr>
        <w:tc>
          <w:tcPr>
            <w:tcW w:w="4584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4FB1E6" w14:textId="77777777" w:rsidR="002A049D" w:rsidRPr="00A50D3C" w:rsidRDefault="002A049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168860B" w14:textId="77777777" w:rsidR="002A049D" w:rsidRPr="00A50D3C" w:rsidRDefault="00F7021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A50D3C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</w:tcPr>
          <w:p w14:paraId="31EB2465" w14:textId="77777777" w:rsidR="002A049D" w:rsidRPr="00A50D3C" w:rsidRDefault="002A049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959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E00CB6" w14:textId="77777777" w:rsidR="002A049D" w:rsidRPr="00A50D3C" w:rsidRDefault="002A049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25469AD" w14:textId="77777777" w:rsidR="002A049D" w:rsidRPr="00A50D3C" w:rsidRDefault="00F7021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2A049D" w:rsidRPr="00A50D3C" w14:paraId="709C2F2B" w14:textId="77777777" w:rsidTr="6E960844">
        <w:trPr>
          <w:trHeight w:val="269"/>
        </w:trPr>
        <w:tc>
          <w:tcPr>
            <w:tcW w:w="458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BD3EA" w14:textId="77777777" w:rsidR="002A049D" w:rsidRPr="00A50D3C" w:rsidRDefault="00F70213" w:rsidP="0099625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50D3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Komunikacijski procesi in modeli </w:t>
            </w:r>
          </w:p>
          <w:p w14:paraId="24DD9DEA" w14:textId="77777777" w:rsidR="002A049D" w:rsidRPr="00A50D3C" w:rsidRDefault="00F70213" w:rsidP="0099625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50D3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Organizacijsko komuniciranje (interno komuniciranje, eksterno komuniciranje, pomembnost obojega v logistiki in oskrbovalnih verigah)</w:t>
            </w:r>
          </w:p>
          <w:p w14:paraId="64FFCEAE" w14:textId="77777777" w:rsidR="002A049D" w:rsidRPr="00A50D3C" w:rsidRDefault="00F70213" w:rsidP="0099625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50D3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Komuniciranje in odnosi v oskrbovalnih verigah (pomen komuniciranje v oskrbovalnih verigah, dejavniki grajenja odnosov v oskrbovalnih verigah)</w:t>
            </w:r>
          </w:p>
          <w:p w14:paraId="44A8DDA6" w14:textId="77777777" w:rsidR="002A049D" w:rsidRPr="00A50D3C" w:rsidRDefault="00F70213" w:rsidP="0099625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50D3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Tržno komuniciranje (definiranje tržnega komuniciranja, modeli tržnega komuniciranja, pomen tržnega komuniciranja v oskrbovalnih verigah)</w:t>
            </w:r>
          </w:p>
          <w:p w14:paraId="1D4C0D7C" w14:textId="77777777" w:rsidR="002A049D" w:rsidRPr="00A50D3C" w:rsidRDefault="00F70213" w:rsidP="0099625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50D3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Krizno komuniciranje (krizno komuniciranje v logistiki in oskrbovalnih verigah)</w:t>
            </w:r>
          </w:p>
          <w:p w14:paraId="78656AD5" w14:textId="73E4C753" w:rsidR="002A049D" w:rsidRPr="00374D34" w:rsidRDefault="00F70213" w:rsidP="0099625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50D3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Multikulturno komuniciranje​ (Hofstedova dimenzija kultur in povezava z medkulturnim komuniciranjem)</w:t>
            </w:r>
          </w:p>
        </w:tc>
        <w:tc>
          <w:tcPr>
            <w:tcW w:w="152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65C06F4D" w14:textId="77777777" w:rsidR="002A049D" w:rsidRPr="00A50D3C" w:rsidRDefault="002A049D" w:rsidP="0099625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95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ADBFA" w14:textId="77777777" w:rsidR="002A049D" w:rsidRPr="00A50D3C" w:rsidRDefault="00F70213" w:rsidP="0099625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</w:pPr>
            <w:r w:rsidRPr="00A50D3C"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  <w:t>Communication processes and models</w:t>
            </w:r>
          </w:p>
          <w:p w14:paraId="5E55DB16" w14:textId="77777777" w:rsidR="002A049D" w:rsidRPr="00A50D3C" w:rsidRDefault="00F70213" w:rsidP="0099625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</w:pPr>
            <w:r w:rsidRPr="00A50D3C"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  <w:t>Organizational communication (internal communication, external communication, importance of both in logistics and supply chains)</w:t>
            </w:r>
          </w:p>
          <w:p w14:paraId="1EC2CFF5" w14:textId="77777777" w:rsidR="002A049D" w:rsidRPr="00A50D3C" w:rsidRDefault="00F70213" w:rsidP="0099625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</w:pPr>
            <w:r w:rsidRPr="00A50D3C"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  <w:t>Communication and relationships in supply chains (importance of communication in supply chains, factors in building relationships in supply chains)</w:t>
            </w:r>
          </w:p>
          <w:p w14:paraId="32B0B23C" w14:textId="77777777" w:rsidR="002A049D" w:rsidRPr="00A50D3C" w:rsidRDefault="00F70213" w:rsidP="0099625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</w:pPr>
            <w:r w:rsidRPr="00A50D3C"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  <w:t>Market communication (definition of market communication, models of market communication, importance of market communication in supply chains)</w:t>
            </w:r>
          </w:p>
          <w:p w14:paraId="3FB28588" w14:textId="77777777" w:rsidR="002A049D" w:rsidRPr="00A50D3C" w:rsidRDefault="00F70213" w:rsidP="0099625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</w:pPr>
            <w:r w:rsidRPr="00A50D3C"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  <w:t>Crisis communication (crisis communication in logistics and supply chains)</w:t>
            </w:r>
          </w:p>
          <w:p w14:paraId="3EB9952A" w14:textId="77777777" w:rsidR="002A049D" w:rsidRPr="00A50D3C" w:rsidRDefault="00F70213" w:rsidP="0099625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</w:pPr>
            <w:r w:rsidRPr="00A50D3C"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  <w:t>Multicultural communication (Hofstede's dimension of cultures and connection with intercultural communication)</w:t>
            </w:r>
          </w:p>
        </w:tc>
      </w:tr>
    </w:tbl>
    <w:p w14:paraId="632D1BF0" w14:textId="77777777" w:rsidR="00A50D3C" w:rsidRDefault="00A50D3C">
      <w:r>
        <w:br w:type="page"/>
      </w:r>
    </w:p>
    <w:tbl>
      <w:tblPr>
        <w:tblW w:w="9695" w:type="dxa"/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3898"/>
        <w:gridCol w:w="642"/>
        <w:gridCol w:w="44"/>
        <w:gridCol w:w="9"/>
        <w:gridCol w:w="89"/>
        <w:gridCol w:w="54"/>
        <w:gridCol w:w="680"/>
        <w:gridCol w:w="4167"/>
        <w:gridCol w:w="112"/>
      </w:tblGrid>
      <w:tr w:rsidR="002A049D" w:rsidRPr="00A50D3C" w14:paraId="19C478F6" w14:textId="77777777" w:rsidTr="00A50D3C">
        <w:tc>
          <w:tcPr>
            <w:tcW w:w="9695" w:type="dxa"/>
            <w:gridSpan w:val="9"/>
            <w:tcBorders>
              <w:bottom w:val="single" w:sz="4" w:space="0" w:color="auto"/>
            </w:tcBorders>
          </w:tcPr>
          <w:p w14:paraId="4F6CB0D4" w14:textId="3B952159" w:rsidR="00996253" w:rsidRPr="00A50D3C" w:rsidRDefault="00F7021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lastRenderedPageBreak/>
              <w:br w:type="page"/>
            </w:r>
          </w:p>
          <w:p w14:paraId="32CA6654" w14:textId="2E74BC68" w:rsidR="002A049D" w:rsidRPr="00A50D3C" w:rsidRDefault="00F70213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2A049D" w:rsidRPr="00A50D3C" w14:paraId="4D6D8CE1" w14:textId="77777777" w:rsidTr="00A50D3C">
        <w:trPr>
          <w:trHeight w:val="20"/>
        </w:trPr>
        <w:tc>
          <w:tcPr>
            <w:tcW w:w="969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CEF29" w14:textId="57C7EB2F" w:rsidR="00F72DF5" w:rsidRPr="00A50D3C" w:rsidRDefault="00F72DF5" w:rsidP="00996253">
            <w:pPr>
              <w:spacing w:after="0"/>
              <w:ind w:right="113"/>
              <w:jc w:val="both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A50D3C">
              <w:rPr>
                <w:rFonts w:asciiTheme="minorHAnsi" w:hAnsiTheme="minorHAnsi" w:cstheme="minorHAnsi"/>
                <w:sz w:val="20"/>
                <w:szCs w:val="20"/>
              </w:rPr>
              <w:t>Hofstede, G. J., Pedersen, P., &amp; Hofstede, G. H. (2006). </w:t>
            </w:r>
            <w:r w:rsidRPr="00A50D3C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Komuniciranje: raziskovanje kulture: primeri, vaje in simulacije</w:t>
            </w:r>
            <w:r w:rsidRPr="00A50D3C">
              <w:rPr>
                <w:rFonts w:asciiTheme="minorHAnsi" w:hAnsiTheme="minorHAnsi" w:cstheme="minorHAnsi"/>
                <w:sz w:val="20"/>
                <w:szCs w:val="20"/>
              </w:rPr>
              <w:t>. Družba Piano.</w:t>
            </w:r>
          </w:p>
          <w:p w14:paraId="073B5EC6" w14:textId="19A8284B" w:rsidR="00187211" w:rsidRPr="00A50D3C" w:rsidRDefault="00187211" w:rsidP="00996253">
            <w:pPr>
              <w:spacing w:after="0"/>
              <w:ind w:right="113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50D3C">
              <w:rPr>
                <w:rFonts w:asciiTheme="minorHAnsi" w:hAnsiTheme="minorHAnsi" w:cstheme="minorHAnsi"/>
                <w:sz w:val="20"/>
                <w:szCs w:val="20"/>
              </w:rPr>
              <w:t>Moran, R. T., Harris, P. R., &amp; Moran, S. V. (2007). </w:t>
            </w:r>
            <w:r w:rsidRPr="00A50D3C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Managing cultural differences: global leadership strategies for the 21st century</w:t>
            </w:r>
            <w:r w:rsidRPr="00A50D3C">
              <w:rPr>
                <w:rFonts w:asciiTheme="minorHAnsi" w:hAnsiTheme="minorHAnsi" w:cstheme="minorHAnsi"/>
                <w:sz w:val="20"/>
                <w:szCs w:val="20"/>
              </w:rPr>
              <w:t> (7th ed.). Elsevier Butterworth-Heinemann.</w:t>
            </w:r>
            <w:r w:rsidRPr="00A50D3C" w:rsidDel="00187211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 </w:t>
            </w:r>
          </w:p>
          <w:p w14:paraId="0CF99AEA" w14:textId="1CE9E4E5" w:rsidR="00F40F88" w:rsidRPr="00A50D3C" w:rsidRDefault="00F40F88" w:rsidP="00996253">
            <w:pPr>
              <w:spacing w:after="0"/>
              <w:ind w:right="113"/>
              <w:jc w:val="both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A50D3C">
              <w:rPr>
                <w:rFonts w:asciiTheme="minorHAnsi" w:hAnsiTheme="minorHAnsi" w:cstheme="minorHAnsi"/>
                <w:sz w:val="20"/>
                <w:szCs w:val="20"/>
              </w:rPr>
              <w:t>Hofstede, G. H., &amp; Hofstede, G. J. (2005). </w:t>
            </w:r>
            <w:r w:rsidRPr="00A50D3C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Cultures and organizations: software of the mind</w:t>
            </w:r>
            <w:r w:rsidRPr="00A50D3C">
              <w:rPr>
                <w:rFonts w:asciiTheme="minorHAnsi" w:hAnsiTheme="minorHAnsi" w:cstheme="minorHAnsi"/>
                <w:sz w:val="20"/>
                <w:szCs w:val="20"/>
              </w:rPr>
              <w:t> (Revised and expanded 2nd ed.). McGraw-Hill.</w:t>
            </w:r>
          </w:p>
          <w:p w14:paraId="05BD6237" w14:textId="7326E5A7" w:rsidR="002A049D" w:rsidRPr="00A50D3C" w:rsidRDefault="008C4321" w:rsidP="00996253">
            <w:pPr>
              <w:spacing w:after="0"/>
              <w:ind w:right="113"/>
              <w:jc w:val="both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A50D3C">
              <w:rPr>
                <w:rFonts w:asciiTheme="minorHAnsi" w:hAnsiTheme="minorHAnsi" w:cstheme="minorHAnsi"/>
                <w:sz w:val="20"/>
                <w:szCs w:val="20"/>
              </w:rPr>
              <w:t>Treven, S. (2001). </w:t>
            </w:r>
            <w:r w:rsidRPr="00A50D3C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Mednarodno organizacijsko vedenje</w:t>
            </w:r>
            <w:r w:rsidRPr="00A50D3C">
              <w:rPr>
                <w:rFonts w:asciiTheme="minorHAnsi" w:hAnsiTheme="minorHAnsi" w:cstheme="minorHAnsi"/>
                <w:sz w:val="20"/>
                <w:szCs w:val="20"/>
              </w:rPr>
              <w:t>. GV založba.</w:t>
            </w:r>
          </w:p>
        </w:tc>
      </w:tr>
      <w:tr w:rsidR="002A049D" w:rsidRPr="00A50D3C" w14:paraId="0F27F99C" w14:textId="77777777" w:rsidTr="00A50D3C">
        <w:trPr>
          <w:trHeight w:val="73"/>
        </w:trPr>
        <w:tc>
          <w:tcPr>
            <w:tcW w:w="4584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7EC276B7" w14:textId="77777777" w:rsidR="002A049D" w:rsidRPr="00A50D3C" w:rsidRDefault="002A049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55148AA" w14:textId="77777777" w:rsidR="002A049D" w:rsidRPr="00A50D3C" w:rsidRDefault="00F7021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3"/>
          </w:tcPr>
          <w:p w14:paraId="1A5D50BE" w14:textId="77777777" w:rsidR="002A049D" w:rsidRPr="00A50D3C" w:rsidRDefault="002A049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959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08EF383B" w14:textId="77777777" w:rsidR="002A049D" w:rsidRPr="00A50D3C" w:rsidRDefault="002A049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</w:pPr>
          </w:p>
          <w:p w14:paraId="5C4CF38B" w14:textId="77777777" w:rsidR="002A049D" w:rsidRPr="00A50D3C" w:rsidRDefault="00F7021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BA14DC" w:rsidRPr="00A50D3C" w14:paraId="05712076" w14:textId="77777777" w:rsidTr="00A50D3C">
        <w:trPr>
          <w:gridAfter w:val="1"/>
          <w:wAfter w:w="112" w:type="dxa"/>
          <w:trHeight w:val="20"/>
        </w:trPr>
        <w:tc>
          <w:tcPr>
            <w:tcW w:w="4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F8E8C" w14:textId="77777777" w:rsidR="002A049D" w:rsidRPr="00A50D3C" w:rsidRDefault="00F70213" w:rsidP="00996253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</w:pPr>
            <w:r w:rsidRPr="00A50D3C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Cilji predmeta so:</w:t>
            </w:r>
          </w:p>
          <w:p w14:paraId="032C3F2B" w14:textId="07BDAF76" w:rsidR="002A049D" w:rsidRPr="00A50D3C" w:rsidRDefault="00F70213" w:rsidP="00996253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</w:pPr>
            <w:r w:rsidRPr="00A50D3C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opredeliti in razumeti komuniciranje, komunikacijske procese in modele v kontekstu logistike in oskrbovalnih verig</w:t>
            </w:r>
            <w:r w:rsidR="00996253" w:rsidRPr="00A50D3C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,</w:t>
            </w:r>
          </w:p>
          <w:p w14:paraId="538011D6" w14:textId="77777777" w:rsidR="002A049D" w:rsidRPr="00A50D3C" w:rsidRDefault="00F70213" w:rsidP="00996253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</w:pPr>
            <w:r w:rsidRPr="00A50D3C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razumeti pomen tržnega komuniciranja v logistiki in oskrbovalnih verigah in ga implementirati v logistične procese,</w:t>
            </w:r>
          </w:p>
          <w:p w14:paraId="733927F1" w14:textId="77777777" w:rsidR="002A049D" w:rsidRPr="00A50D3C" w:rsidRDefault="00F70213" w:rsidP="00996253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</w:pPr>
            <w:r w:rsidRPr="00A50D3C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razumeti pomen kriznega komuniciranja v logistiki in oskrbovalnih verigah in ga implementirati v logistične procese,</w:t>
            </w:r>
          </w:p>
          <w:p w14:paraId="72BE3A4A" w14:textId="77777777" w:rsidR="002A049D" w:rsidRPr="00A50D3C" w:rsidRDefault="00F70213" w:rsidP="00996253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</w:pPr>
            <w:r w:rsidRPr="00A50D3C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razumeti pomen medkulturnega komuniciranja v logistiki in oskrbovalnih verigah in sposobnost uporabe tega znanja na realnih primerih.</w:t>
            </w:r>
          </w:p>
          <w:p w14:paraId="06CF1EE6" w14:textId="77777777" w:rsidR="002A049D" w:rsidRPr="00A50D3C" w:rsidRDefault="002A049D" w:rsidP="00996253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</w:pPr>
          </w:p>
          <w:p w14:paraId="52E11454" w14:textId="77777777" w:rsidR="002A049D" w:rsidRPr="00A50D3C" w:rsidRDefault="00F70213" w:rsidP="00996253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</w:pPr>
            <w:r w:rsidRPr="00A50D3C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 xml:space="preserve">Kompetence, ki jih študentje </w:t>
            </w:r>
            <w:r w:rsidRPr="00A50D3C">
              <w:rPr>
                <w:rFonts w:asciiTheme="minorHAnsi" w:hAnsiTheme="minorHAnsi" w:cstheme="minorHAnsi"/>
                <w:bCs/>
                <w:sz w:val="20"/>
                <w:szCs w:val="20"/>
              </w:rPr>
              <w:t>pridobijo</w:t>
            </w:r>
            <w:r w:rsidRPr="00A50D3C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:</w:t>
            </w:r>
          </w:p>
          <w:p w14:paraId="1FD5ABE4" w14:textId="77777777" w:rsidR="002A049D" w:rsidRPr="00A50D3C" w:rsidRDefault="00F70213" w:rsidP="00996253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</w:pPr>
            <w:r w:rsidRPr="00A50D3C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 xml:space="preserve">sposobnost implementacije in evalvacije komunikacijskih procesov in modelov v logistiki in oskrbovalnih verigah, </w:t>
            </w:r>
          </w:p>
          <w:p w14:paraId="63300758" w14:textId="77777777" w:rsidR="002A049D" w:rsidRPr="00A50D3C" w:rsidRDefault="00F70213" w:rsidP="00996253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</w:pPr>
            <w:r w:rsidRPr="00A50D3C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sposobnost ustreznega vedenja v logistiki in oskrbovalnih verigah v medkulturnem okolju, v kriznih situacijah in s stališča tržnega komuniciranja,</w:t>
            </w:r>
          </w:p>
          <w:p w14:paraId="449699AE" w14:textId="77777777" w:rsidR="002A049D" w:rsidRPr="00A50D3C" w:rsidRDefault="00F70213" w:rsidP="00996253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A50D3C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 xml:space="preserve">se usposobijo v praksi uporabljati pridobljeno teoretično znanje. </w:t>
            </w:r>
          </w:p>
        </w:tc>
        <w:tc>
          <w:tcPr>
            <w:tcW w:w="142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0927277" w14:textId="77777777" w:rsidR="002A049D" w:rsidRPr="00A50D3C" w:rsidRDefault="002A049D" w:rsidP="00996253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9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E194B" w14:textId="77777777" w:rsidR="002A049D" w:rsidRPr="00A50D3C" w:rsidRDefault="00F70213" w:rsidP="00996253">
            <w:pPr>
              <w:pStyle w:val="Odstavekseznama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A50D3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he objectives of the course are:</w:t>
            </w:r>
          </w:p>
          <w:p w14:paraId="025D38D4" w14:textId="287D4F5F" w:rsidR="002A049D" w:rsidRPr="00A50D3C" w:rsidRDefault="00F70213" w:rsidP="00996253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A50D3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define and understand communication, communication processes and models in the context of logistics and supply chains</w:t>
            </w:r>
            <w:r w:rsidR="00996253" w:rsidRPr="00A50D3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,</w:t>
            </w:r>
          </w:p>
          <w:p w14:paraId="4D59C3C1" w14:textId="77777777" w:rsidR="002A049D" w:rsidRPr="00A50D3C" w:rsidRDefault="00F70213" w:rsidP="00996253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A50D3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understand the importance of marketing communication in logistics and supply chains and implement it in logistics processes,</w:t>
            </w:r>
          </w:p>
          <w:p w14:paraId="07B79970" w14:textId="77777777" w:rsidR="002A049D" w:rsidRPr="00A50D3C" w:rsidRDefault="00F70213" w:rsidP="00996253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A50D3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understand the importance of crisis communication in logistics and supply chains and implement it in logistics processes,</w:t>
            </w:r>
          </w:p>
          <w:p w14:paraId="29860B65" w14:textId="77777777" w:rsidR="002A049D" w:rsidRPr="00A50D3C" w:rsidRDefault="00F70213" w:rsidP="00996253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A50D3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understand the importance of intercultural communication in logistics and supply chains and the ability to apply this knowledge to real cases.</w:t>
            </w:r>
          </w:p>
          <w:p w14:paraId="166FF3E4" w14:textId="77777777" w:rsidR="002A049D" w:rsidRPr="00A50D3C" w:rsidRDefault="002A049D" w:rsidP="00996253">
            <w:pPr>
              <w:pStyle w:val="Odstavekseznama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  <w:p w14:paraId="5FEC2F45" w14:textId="77777777" w:rsidR="002A049D" w:rsidRPr="00A50D3C" w:rsidRDefault="00F70213" w:rsidP="00996253">
            <w:pPr>
              <w:pStyle w:val="Odstavekseznama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A50D3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Competences that students acquire:</w:t>
            </w:r>
          </w:p>
          <w:p w14:paraId="02DE41D0" w14:textId="77777777" w:rsidR="002A049D" w:rsidRPr="00A50D3C" w:rsidRDefault="00F70213" w:rsidP="00996253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A50D3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ability to implement and evaluate communication processes and models in logistics and supply chains,</w:t>
            </w:r>
          </w:p>
          <w:p w14:paraId="238F7094" w14:textId="77777777" w:rsidR="002A049D" w:rsidRPr="00A50D3C" w:rsidRDefault="00F70213" w:rsidP="00996253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A50D3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ability to behave appropriately in logistics and supply chains in an intercultural environment, in crisis situations and from</w:t>
            </w:r>
            <w:r w:rsidRPr="00A50D3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50D3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market communication point of view,</w:t>
            </w:r>
          </w:p>
          <w:p w14:paraId="50DE9118" w14:textId="77777777" w:rsidR="002A049D" w:rsidRPr="00A50D3C" w:rsidRDefault="00F70213" w:rsidP="00996253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A50D3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are trained to apply the acquired theoretical knowledge in practice.</w:t>
            </w:r>
          </w:p>
        </w:tc>
      </w:tr>
      <w:tr w:rsidR="002A049D" w:rsidRPr="00A50D3C" w14:paraId="68310036" w14:textId="77777777" w:rsidTr="00A50D3C">
        <w:trPr>
          <w:trHeight w:val="117"/>
        </w:trPr>
        <w:tc>
          <w:tcPr>
            <w:tcW w:w="459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F70111" w14:textId="77777777" w:rsidR="002A049D" w:rsidRPr="00A50D3C" w:rsidRDefault="002A049D" w:rsidP="00C54AD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1F0DDD7" w14:textId="77777777" w:rsidR="002A049D" w:rsidRPr="00A50D3C" w:rsidRDefault="00F70213" w:rsidP="00C54AD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  <w:gridSpan w:val="2"/>
          </w:tcPr>
          <w:p w14:paraId="307B53D4" w14:textId="77777777" w:rsidR="002A049D" w:rsidRPr="00A50D3C" w:rsidRDefault="002A049D" w:rsidP="00C54AD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64BB3E0" w14:textId="77777777" w:rsidR="002A049D" w:rsidRPr="00A50D3C" w:rsidRDefault="002A049D" w:rsidP="00C54AD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95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405345" w14:textId="77777777" w:rsidR="002A049D" w:rsidRPr="00A50D3C" w:rsidRDefault="002A049D" w:rsidP="00C54AD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3BC74F11" w14:textId="77777777" w:rsidR="002A049D" w:rsidRPr="00A50D3C" w:rsidRDefault="00F70213" w:rsidP="00C54AD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2A049D" w:rsidRPr="00A50D3C" w14:paraId="3C28A2FF" w14:textId="77777777" w:rsidTr="00A50D3C">
        <w:trPr>
          <w:trHeight w:val="410"/>
        </w:trPr>
        <w:tc>
          <w:tcPr>
            <w:tcW w:w="459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20AEF" w14:textId="77777777" w:rsidR="00C54AD0" w:rsidRPr="00A50D3C" w:rsidRDefault="00C54AD0" w:rsidP="00996253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</w:pPr>
            <w:r w:rsidRPr="00A50D3C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Študent bo znal:</w:t>
            </w:r>
          </w:p>
          <w:p w14:paraId="0CCA3B35" w14:textId="77777777" w:rsidR="00C54AD0" w:rsidRPr="00A50D3C" w:rsidRDefault="00C54AD0" w:rsidP="00996253">
            <w:pPr>
              <w:numPr>
                <w:ilvl w:val="0"/>
                <w:numId w:val="9"/>
              </w:num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</w:pPr>
            <w:r w:rsidRPr="00A50D3C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 xml:space="preserve">uporabiti in evalvirati komuniciranje v logistiki in oskrbovalnih verigah, </w:t>
            </w:r>
          </w:p>
          <w:p w14:paraId="454E2590" w14:textId="77777777" w:rsidR="00C54AD0" w:rsidRPr="00A50D3C" w:rsidRDefault="00C54AD0" w:rsidP="00996253">
            <w:pPr>
              <w:numPr>
                <w:ilvl w:val="0"/>
                <w:numId w:val="9"/>
              </w:num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</w:pPr>
            <w:r w:rsidRPr="00A50D3C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 xml:space="preserve">uporabiti in evalvirati tržno komunikacijske procese v logistiki in oskrbovalnih verigah, </w:t>
            </w:r>
          </w:p>
          <w:p w14:paraId="6203DFD3" w14:textId="77777777" w:rsidR="00C54AD0" w:rsidRPr="00A50D3C" w:rsidRDefault="00C54AD0" w:rsidP="00996253">
            <w:pPr>
              <w:numPr>
                <w:ilvl w:val="0"/>
                <w:numId w:val="9"/>
              </w:num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</w:pPr>
            <w:r w:rsidRPr="00A50D3C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 xml:space="preserve">uporabiti in evalvirati krizno komuniciranje v logistiki in oskrbovalnih verigah, </w:t>
            </w:r>
          </w:p>
          <w:p w14:paraId="48314683" w14:textId="28DCFB0A" w:rsidR="00C54AD0" w:rsidRPr="00A50D3C" w:rsidRDefault="00C54AD0" w:rsidP="00996253">
            <w:pPr>
              <w:numPr>
                <w:ilvl w:val="0"/>
                <w:numId w:val="9"/>
              </w:num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</w:pPr>
            <w:r w:rsidRPr="00A50D3C">
              <w:rPr>
                <w:rFonts w:asciiTheme="minorHAnsi" w:hAnsiTheme="minorHAnsi" w:cstheme="minorHAnsi"/>
                <w:bCs/>
                <w:sz w:val="20"/>
                <w:szCs w:val="20"/>
                <w:lang w:val="pl-PL"/>
              </w:rPr>
              <w:t>uporabiti in evalvirati medkulturno komuniciranje v logistiki in oskrbovalnih verigah.</w:t>
            </w:r>
          </w:p>
        </w:tc>
        <w:tc>
          <w:tcPr>
            <w:tcW w:w="14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56AE130" w14:textId="77777777" w:rsidR="002A049D" w:rsidRPr="00A50D3C" w:rsidRDefault="002A049D" w:rsidP="0099625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9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DC0DD" w14:textId="77777777" w:rsidR="00C54AD0" w:rsidRPr="00A50D3C" w:rsidRDefault="00C54AD0" w:rsidP="00996253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A50D3C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The student will know:</w:t>
            </w:r>
          </w:p>
          <w:p w14:paraId="11EC8A45" w14:textId="77777777" w:rsidR="00C54AD0" w:rsidRPr="00A50D3C" w:rsidRDefault="00C54AD0" w:rsidP="00996253">
            <w:pPr>
              <w:numPr>
                <w:ilvl w:val="0"/>
                <w:numId w:val="11"/>
              </w:num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A50D3C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how to use and evaluate communication in logistics and supply chains,</w:t>
            </w:r>
          </w:p>
          <w:p w14:paraId="3A814472" w14:textId="77777777" w:rsidR="00C54AD0" w:rsidRPr="00A50D3C" w:rsidRDefault="00C54AD0" w:rsidP="00996253">
            <w:pPr>
              <w:numPr>
                <w:ilvl w:val="0"/>
                <w:numId w:val="11"/>
              </w:num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A50D3C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how to use and evaluate marketing communication processes in logistics and supply chains,</w:t>
            </w:r>
          </w:p>
          <w:p w14:paraId="0C2B98EB" w14:textId="77777777" w:rsidR="00C54AD0" w:rsidRPr="00A50D3C" w:rsidRDefault="00C54AD0" w:rsidP="00996253">
            <w:pPr>
              <w:numPr>
                <w:ilvl w:val="0"/>
                <w:numId w:val="11"/>
              </w:num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A50D3C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how to use and evaluate crisis communication in logistics and supply chains,</w:t>
            </w:r>
          </w:p>
          <w:p w14:paraId="7F961821" w14:textId="77777777" w:rsidR="00C54AD0" w:rsidRPr="00A50D3C" w:rsidRDefault="00C54AD0" w:rsidP="00996253">
            <w:pPr>
              <w:numPr>
                <w:ilvl w:val="0"/>
                <w:numId w:val="11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A50D3C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how to use and evaluate intercultural communication in logistics and supply chains.</w:t>
            </w:r>
          </w:p>
        </w:tc>
      </w:tr>
      <w:tr w:rsidR="002A049D" w:rsidRPr="00A50D3C" w14:paraId="29C0D8B4" w14:textId="77777777" w:rsidTr="00A50D3C">
        <w:tc>
          <w:tcPr>
            <w:tcW w:w="4593" w:type="dxa"/>
            <w:gridSpan w:val="4"/>
            <w:tcBorders>
              <w:left w:val="nil"/>
              <w:bottom w:val="single" w:sz="4" w:space="0" w:color="auto"/>
              <w:right w:val="nil"/>
            </w:tcBorders>
          </w:tcPr>
          <w:p w14:paraId="7E01F7F6" w14:textId="77777777" w:rsidR="002A049D" w:rsidRPr="00A50D3C" w:rsidRDefault="002A049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C9284B7" w14:textId="77777777" w:rsidR="002A049D" w:rsidRPr="00A50D3C" w:rsidRDefault="00F7021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  <w:gridSpan w:val="2"/>
          </w:tcPr>
          <w:p w14:paraId="0BFA2D23" w14:textId="77777777" w:rsidR="002A049D" w:rsidRPr="00A50D3C" w:rsidRDefault="002A049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17A2443A" w14:textId="77777777" w:rsidR="002A049D" w:rsidRPr="00A50D3C" w:rsidRDefault="002A049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959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47201480" w14:textId="77777777" w:rsidR="002A049D" w:rsidRPr="00A50D3C" w:rsidRDefault="002A049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34BF4B84" w14:textId="77777777" w:rsidR="002A049D" w:rsidRPr="00A50D3C" w:rsidRDefault="00F7021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2A049D" w:rsidRPr="00A50D3C" w14:paraId="626859CC" w14:textId="77777777" w:rsidTr="00A50D3C">
        <w:trPr>
          <w:trHeight w:val="20"/>
        </w:trPr>
        <w:tc>
          <w:tcPr>
            <w:tcW w:w="459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B3F12" w14:textId="5495A066" w:rsidR="002A049D" w:rsidRPr="00A50D3C" w:rsidRDefault="00F70213" w:rsidP="00C54AD0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50D3C">
              <w:rPr>
                <w:rFonts w:asciiTheme="minorHAnsi" w:hAnsiTheme="minorHAnsi" w:cstheme="minorHAnsi"/>
                <w:sz w:val="20"/>
                <w:szCs w:val="20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3DAF61AB" w14:textId="77777777" w:rsidR="002A049D" w:rsidRPr="00A50D3C" w:rsidRDefault="00F70213" w:rsidP="00C54AD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50D3C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Vaje: pri vajah študent utrdi teoretično znanje in spozna aplikativne možnosti. Del vaj se izvaja na klasični način v predavalnici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C42A595" w14:textId="77777777" w:rsidR="002A049D" w:rsidRPr="00A50D3C" w:rsidRDefault="002A049D" w:rsidP="00C54AD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9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6EB0A" w14:textId="77777777" w:rsidR="002A049D" w:rsidRPr="00A50D3C" w:rsidRDefault="00F70213" w:rsidP="00C54AD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50D3C">
              <w:rPr>
                <w:rFonts w:asciiTheme="minorHAnsi" w:hAnsiTheme="minorHAnsi" w:cstheme="minorHAnsi"/>
                <w:sz w:val="20"/>
                <w:szCs w:val="20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  <w:p w14:paraId="1703DB64" w14:textId="77777777" w:rsidR="002A049D" w:rsidRPr="00A50D3C" w:rsidRDefault="002A049D" w:rsidP="00C54AD0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0A044F71" w14:textId="77777777" w:rsidR="002A049D" w:rsidRPr="00A50D3C" w:rsidRDefault="00F70213" w:rsidP="00C54AD0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50D3C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Tutorials: Students enhance their theoretical knowledge and are able to apply it. Part of the seminar is in a classroom while the rest is in the form of e-learning (e- tutorials may be given via video-conferencing or with the help of specially designed e-material in a virtual electronic learning environment).</w:t>
            </w:r>
          </w:p>
        </w:tc>
      </w:tr>
      <w:tr w:rsidR="002A049D" w:rsidRPr="00A50D3C" w14:paraId="347ABF73" w14:textId="77777777" w:rsidTr="00A50D3C">
        <w:tc>
          <w:tcPr>
            <w:tcW w:w="389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49C658" w14:textId="77777777" w:rsidR="002A049D" w:rsidRPr="00A50D3C" w:rsidRDefault="002A049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14AF2A4" w14:textId="77777777" w:rsidR="002A049D" w:rsidRPr="00A50D3C" w:rsidRDefault="002A049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34B3ACB" w14:textId="77777777" w:rsidR="002A049D" w:rsidRPr="00A50D3C" w:rsidRDefault="00F7021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1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1B66F3" w14:textId="77777777" w:rsidR="002A049D" w:rsidRPr="00A50D3C" w:rsidRDefault="002A049D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1E492CA8" w14:textId="77777777" w:rsidR="002A049D" w:rsidRPr="00A50D3C" w:rsidRDefault="00F7021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ež (v %) /</w:t>
            </w:r>
          </w:p>
          <w:p w14:paraId="7842DB3B" w14:textId="77777777" w:rsidR="002A049D" w:rsidRPr="00A50D3C" w:rsidRDefault="00F7021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27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E15B19" w14:textId="77777777" w:rsidR="002A049D" w:rsidRPr="00A50D3C" w:rsidRDefault="002A049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B70A0E0" w14:textId="77777777" w:rsidR="002A049D" w:rsidRPr="00A50D3C" w:rsidRDefault="002A049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AD8A691" w14:textId="77777777" w:rsidR="002A049D" w:rsidRPr="00A50D3C" w:rsidRDefault="00F7021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F515FA" w:rsidRPr="00F515FA" w14:paraId="7FC0EFD2" w14:textId="77777777" w:rsidTr="00A50D3C">
        <w:trPr>
          <w:trHeight w:val="535"/>
        </w:trPr>
        <w:tc>
          <w:tcPr>
            <w:tcW w:w="3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ADF92" w14:textId="26E42B8E" w:rsidR="00BE5C0C" w:rsidRPr="00F515FA" w:rsidRDefault="00F70213" w:rsidP="00CA72DD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F515F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isni izpi</w:t>
            </w:r>
            <w:r w:rsidR="00F515FA" w:rsidRPr="00F515F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.</w:t>
            </w:r>
            <w:r w:rsidR="1938D097" w:rsidRPr="00F515FA">
              <w:rPr>
                <w:rFonts w:asciiTheme="minorHAnsi" w:hAnsiTheme="minorHAnsi" w:cstheme="minorHAnsi"/>
                <w:strike/>
                <w:sz w:val="20"/>
                <w:szCs w:val="20"/>
                <w:lang w:val="en-GB"/>
              </w:rPr>
              <w:t xml:space="preserve"> </w:t>
            </w:r>
            <w:r w:rsidR="4A068AC0" w:rsidRPr="00F515F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</w:t>
            </w:r>
          </w:p>
          <w:p w14:paraId="38D42949" w14:textId="1A67A408" w:rsidR="002A049D" w:rsidRPr="00F515FA" w:rsidRDefault="4A068AC0" w:rsidP="00CA72DD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F515F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protne naloge</w:t>
            </w:r>
            <w:r w:rsidR="00F515FA" w:rsidRPr="00F515F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  <w:p w14:paraId="3E409FC6" w14:textId="77777777" w:rsidR="002A049D" w:rsidRPr="00F515FA" w:rsidRDefault="00F70213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F515F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Seminarska naloga </w:t>
            </w:r>
          </w:p>
          <w:p w14:paraId="503E48FE" w14:textId="1A6F56E6" w:rsidR="002A049D" w:rsidRPr="00F515FA" w:rsidRDefault="004E1825" w:rsidP="3D92B43E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de-AT"/>
              </w:rPr>
            </w:pPr>
            <w:r w:rsidRPr="00F515FA">
              <w:rPr>
                <w:rFonts w:asciiTheme="minorHAnsi" w:hAnsiTheme="minorHAnsi" w:cstheme="minorHAnsi"/>
                <w:sz w:val="20"/>
                <w:szCs w:val="20"/>
                <w:lang w:val="de-AT"/>
              </w:rPr>
              <w:t>Sodelovanje pri pedagoškem procesu</w:t>
            </w:r>
            <w:r w:rsidR="00F515FA" w:rsidRPr="00F515FA">
              <w:rPr>
                <w:rFonts w:asciiTheme="minorHAnsi" w:hAnsiTheme="minorHAnsi" w:cstheme="minorHAnsi"/>
                <w:sz w:val="20"/>
                <w:szCs w:val="20"/>
                <w:lang w:val="de-AT"/>
              </w:rPr>
              <w:t>.</w:t>
            </w:r>
            <w:r w:rsidR="00F70213" w:rsidRPr="00F515FA">
              <w:rPr>
                <w:rFonts w:asciiTheme="minorHAnsi" w:hAnsiTheme="minorHAnsi" w:cstheme="minorHAnsi"/>
                <w:strike/>
                <w:sz w:val="20"/>
                <w:szCs w:val="20"/>
                <w:lang w:val="de-AT"/>
              </w:rPr>
              <w:t xml:space="preserve"> </w:t>
            </w:r>
            <w:r w:rsidR="00F70213" w:rsidRPr="00F515FA">
              <w:rPr>
                <w:rFonts w:asciiTheme="minorHAnsi" w:hAnsiTheme="minorHAnsi" w:cstheme="minorHAnsi"/>
                <w:sz w:val="20"/>
                <w:szCs w:val="20"/>
                <w:lang w:val="de-AT"/>
              </w:rPr>
              <w:t xml:space="preserve">           </w:t>
            </w:r>
          </w:p>
        </w:tc>
        <w:tc>
          <w:tcPr>
            <w:tcW w:w="151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2800E" w14:textId="42C10DA1" w:rsidR="002A049D" w:rsidRPr="00F515FA" w:rsidRDefault="00BA14DC" w:rsidP="00BA14DC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US" w:eastAsia="sl-SI"/>
              </w:rPr>
            </w:pPr>
            <w:r w:rsidRPr="00F515F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         </w:t>
            </w:r>
            <w:r w:rsidR="00A50D3C" w:rsidRPr="00F515F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  <w:r w:rsidR="00F70213" w:rsidRPr="00F515FA">
              <w:rPr>
                <w:rFonts w:asciiTheme="minorHAnsi" w:eastAsia="Calibri" w:hAnsiTheme="minorHAnsi" w:cstheme="minorHAnsi"/>
                <w:sz w:val="20"/>
                <w:szCs w:val="20"/>
                <w:lang w:val="en-US" w:eastAsia="sl-SI"/>
              </w:rPr>
              <w:t>60 %</w:t>
            </w:r>
          </w:p>
          <w:p w14:paraId="39778C1A" w14:textId="77777777" w:rsidR="002A049D" w:rsidRPr="00F515FA" w:rsidRDefault="00F7021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val="en-US" w:eastAsia="sl-SI"/>
              </w:rPr>
            </w:pPr>
            <w:r w:rsidRPr="00F515FA">
              <w:rPr>
                <w:rFonts w:asciiTheme="minorHAnsi" w:eastAsia="Calibri" w:hAnsiTheme="minorHAnsi" w:cstheme="minorHAnsi"/>
                <w:sz w:val="20"/>
                <w:szCs w:val="20"/>
                <w:lang w:val="en-US" w:eastAsia="sl-SI"/>
              </w:rPr>
              <w:t>10 %</w:t>
            </w:r>
          </w:p>
          <w:p w14:paraId="3A469451" w14:textId="77777777" w:rsidR="002A049D" w:rsidRPr="00F515FA" w:rsidRDefault="00F7021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val="en-US" w:eastAsia="sl-SI"/>
              </w:rPr>
            </w:pPr>
            <w:r w:rsidRPr="00F515FA">
              <w:rPr>
                <w:rFonts w:asciiTheme="minorHAnsi" w:eastAsia="Calibri" w:hAnsiTheme="minorHAnsi" w:cstheme="minorHAnsi"/>
                <w:sz w:val="20"/>
                <w:szCs w:val="20"/>
                <w:lang w:val="en-US" w:eastAsia="sl-SI"/>
              </w:rPr>
              <w:t>20 %</w:t>
            </w:r>
          </w:p>
          <w:p w14:paraId="40B4BD38" w14:textId="66463BAE" w:rsidR="002A049D" w:rsidRPr="00F515FA" w:rsidRDefault="00F7021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val="en-US" w:eastAsia="sl-SI"/>
              </w:rPr>
            </w:pPr>
            <w:r w:rsidRPr="00F515FA">
              <w:rPr>
                <w:rFonts w:asciiTheme="minorHAnsi" w:eastAsia="Calibri" w:hAnsiTheme="minorHAnsi" w:cstheme="minorHAnsi"/>
                <w:sz w:val="20"/>
                <w:szCs w:val="20"/>
                <w:lang w:val="en-US" w:eastAsia="sl-SI"/>
              </w:rPr>
              <w:t xml:space="preserve">10 % </w:t>
            </w:r>
          </w:p>
        </w:tc>
        <w:tc>
          <w:tcPr>
            <w:tcW w:w="42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49EC7" w14:textId="3C6568E2" w:rsidR="00CA72DD" w:rsidRPr="00F515FA" w:rsidRDefault="00F70213" w:rsidP="00CA72DD">
            <w:pPr>
              <w:numPr>
                <w:ilvl w:val="0"/>
                <w:numId w:val="15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515FA">
              <w:rPr>
                <w:rFonts w:asciiTheme="minorHAnsi" w:hAnsiTheme="minorHAnsi" w:cstheme="minorHAnsi"/>
                <w:sz w:val="20"/>
                <w:szCs w:val="20"/>
              </w:rPr>
              <w:t>Written exam</w:t>
            </w:r>
            <w:r w:rsidR="00F515FA" w:rsidRPr="00F515FA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9A5370E" w14:textId="7DDB9F91" w:rsidR="002A049D" w:rsidRPr="00F515FA" w:rsidRDefault="24BDC487" w:rsidP="00CA72DD">
            <w:pPr>
              <w:numPr>
                <w:ilvl w:val="0"/>
                <w:numId w:val="15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515F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Coursework.</w:t>
            </w:r>
          </w:p>
          <w:p w14:paraId="723DE528" w14:textId="197569D7" w:rsidR="002A049D" w:rsidRPr="00F515FA" w:rsidRDefault="00F70213">
            <w:pPr>
              <w:numPr>
                <w:ilvl w:val="0"/>
                <w:numId w:val="15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515FA">
              <w:rPr>
                <w:rFonts w:asciiTheme="minorHAnsi" w:hAnsiTheme="minorHAnsi" w:cstheme="minorHAnsi"/>
                <w:sz w:val="20"/>
                <w:szCs w:val="20"/>
              </w:rPr>
              <w:t>Seminar paper</w:t>
            </w:r>
            <w:r w:rsidR="00F515FA" w:rsidRPr="00F515FA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B8D1DE6" w14:textId="0334C012" w:rsidR="002A049D" w:rsidRPr="00F515FA" w:rsidRDefault="004E1825" w:rsidP="6E960844">
            <w:pPr>
              <w:numPr>
                <w:ilvl w:val="0"/>
                <w:numId w:val="15"/>
              </w:num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F515F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n</w:t>
            </w:r>
            <w:r w:rsidR="00F515FA" w:rsidRPr="00F515F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</w:t>
            </w:r>
            <w:r w:rsidRPr="00F515F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- class participation</w:t>
            </w:r>
            <w:r w:rsidR="00F515FA" w:rsidRPr="00F515F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</w:tc>
      </w:tr>
      <w:tr w:rsidR="00BA14DC" w:rsidRPr="00A50D3C" w14:paraId="6C110190" w14:textId="77777777" w:rsidTr="00A50D3C">
        <w:tc>
          <w:tcPr>
            <w:tcW w:w="9690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2C6164C1" w14:textId="77777777" w:rsidR="00A50D3C" w:rsidRDefault="00A50D3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281E3E8" w14:textId="660D6ED2" w:rsidR="002A049D" w:rsidRPr="00A50D3C" w:rsidRDefault="00F7021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50D3C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F515FA" w:rsidRPr="00F515FA" w14:paraId="480D1530" w14:textId="77777777" w:rsidTr="00A50D3C">
        <w:trPr>
          <w:trHeight w:val="20"/>
        </w:trPr>
        <w:tc>
          <w:tcPr>
            <w:tcW w:w="969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28AEC" w14:textId="52D54C2B" w:rsidR="002A049D" w:rsidRPr="00F515FA" w:rsidRDefault="00F70213" w:rsidP="00996253">
            <w:pPr>
              <w:spacing w:after="0"/>
              <w:contextualSpacing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F515FA">
              <w:rPr>
                <w:rFonts w:asciiTheme="minorHAnsi" w:hAnsiTheme="minorHAnsi" w:cstheme="minorHAnsi"/>
                <w:sz w:val="20"/>
                <w:szCs w:val="20"/>
              </w:rPr>
              <w:t>KMETEC, Anja, ROSI, Bojan, MLAKER KAČ, Sonja. The importance of partnerships in supply chains. </w:t>
            </w:r>
            <w:r w:rsidRPr="00F515FA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Management</w:t>
            </w:r>
            <w:r w:rsidRPr="00F515FA">
              <w:rPr>
                <w:rFonts w:asciiTheme="minorHAnsi" w:hAnsiTheme="minorHAnsi" w:cstheme="minorHAnsi"/>
                <w:sz w:val="20"/>
                <w:szCs w:val="20"/>
              </w:rPr>
              <w:t>. 2019, vol. 24, no. 2, str. 95-106. ISSN 1846-3363. </w:t>
            </w:r>
            <w:hyperlink r:id="rId9" w:tgtFrame="_blank" w:history="1">
              <w:r w:rsidRPr="00F515FA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https://doi.org/10.30924/mjcmi.24.2.7</w:t>
              </w:r>
            </w:hyperlink>
            <w:r w:rsidRPr="00F515FA">
              <w:rPr>
                <w:rFonts w:asciiTheme="minorHAnsi" w:hAnsiTheme="minorHAnsi" w:cstheme="minorHAnsi"/>
                <w:sz w:val="20"/>
                <w:szCs w:val="20"/>
              </w:rPr>
              <w:t>, DOI: </w:t>
            </w:r>
            <w:hyperlink r:id="rId10" w:tgtFrame="_blank" w:history="1">
              <w:r w:rsidRPr="00F515FA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10.30924/mjcmi.24.2.7</w:t>
              </w:r>
            </w:hyperlink>
            <w:r w:rsidRPr="00F515FA">
              <w:rPr>
                <w:rFonts w:asciiTheme="minorHAnsi" w:hAnsiTheme="minorHAnsi" w:cstheme="minorHAnsi"/>
                <w:sz w:val="20"/>
                <w:szCs w:val="20"/>
              </w:rPr>
              <w:t>. [COBISS.SI-ID </w:t>
            </w:r>
            <w:hyperlink r:id="rId11" w:tgtFrame="_blank" w:history="1">
              <w:r w:rsidRPr="00F515FA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513055549</w:t>
              </w:r>
            </w:hyperlink>
            <w:r w:rsidRPr="00F515FA">
              <w:rPr>
                <w:rFonts w:asciiTheme="minorHAnsi" w:hAnsiTheme="minorHAnsi" w:cstheme="minorHAnsi"/>
                <w:sz w:val="20"/>
                <w:szCs w:val="20"/>
              </w:rPr>
              <w:t>], [</w:t>
            </w:r>
            <w:hyperlink r:id="rId12" w:tgtFrame="_blank" w:history="1">
              <w:r w:rsidRPr="00F515FA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SNIP</w:t>
              </w:r>
            </w:hyperlink>
            <w:r w:rsidRPr="00F515FA">
              <w:rPr>
                <w:rFonts w:asciiTheme="minorHAnsi" w:hAnsiTheme="minorHAnsi" w:cstheme="minorHAnsi"/>
                <w:sz w:val="20"/>
                <w:szCs w:val="20"/>
              </w:rPr>
              <w:t>, </w:t>
            </w:r>
            <w:hyperlink r:id="rId13" w:tgtFrame="_blank" w:history="1">
              <w:r w:rsidRPr="00F515FA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WoS</w:t>
              </w:r>
            </w:hyperlink>
            <w:r w:rsidRPr="00F515FA">
              <w:rPr>
                <w:rFonts w:asciiTheme="minorHAnsi" w:hAnsiTheme="minorHAnsi" w:cstheme="minorHAnsi"/>
                <w:sz w:val="20"/>
                <w:szCs w:val="20"/>
              </w:rPr>
              <w:t>, </w:t>
            </w:r>
            <w:hyperlink r:id="rId14" w:tgtFrame="_blank" w:history="1">
              <w:r w:rsidRPr="00F515FA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Scopus</w:t>
              </w:r>
            </w:hyperlink>
            <w:r w:rsidRPr="00F515FA">
              <w:rPr>
                <w:rFonts w:asciiTheme="minorHAnsi" w:hAnsiTheme="minorHAnsi" w:cstheme="minorHAnsi"/>
                <w:sz w:val="20"/>
                <w:szCs w:val="20"/>
              </w:rPr>
              <w:t>]</w:t>
            </w:r>
            <w:r w:rsidR="00996253" w:rsidRPr="00F515FA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CEFFA33" w14:textId="0DE2B4F3" w:rsidR="002A049D" w:rsidRPr="00F515FA" w:rsidRDefault="00F70213" w:rsidP="3D92B43E">
            <w:pPr>
              <w:spacing w:after="0"/>
              <w:contextualSpacing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15FA">
              <w:rPr>
                <w:rFonts w:asciiTheme="minorHAnsi" w:hAnsiTheme="minorHAnsi" w:cstheme="minorHAnsi"/>
                <w:sz w:val="20"/>
                <w:szCs w:val="20"/>
              </w:rPr>
              <w:t>MLAKER KAČ, Sonja, TOMŠE, Tajana, GORENAK, Irena. Intercultural education and training of Slovene police officers for the purpose of international missions. V: POTOČAN, Vojko (ur.), UNGAN, Mustafa (ur.), NEDELKO, Zlatko (ur.). </w:t>
            </w:r>
            <w:r w:rsidRPr="00F515FA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Handbook of research on managerial solutions in non-profit organizations</w:t>
            </w:r>
            <w:r w:rsidRPr="00F515FA">
              <w:rPr>
                <w:rFonts w:asciiTheme="minorHAnsi" w:hAnsiTheme="minorHAnsi" w:cstheme="minorHAnsi"/>
                <w:sz w:val="20"/>
                <w:szCs w:val="20"/>
              </w:rPr>
              <w:t>. Hershey: IGI Global, cop. 2017. Str. 298-320, ilustr. Advances in public policy and administration (Print). ISBN 978-1-5225-0731-4. </w:t>
            </w:r>
            <w:hyperlink r:id="rId15">
              <w:r w:rsidRPr="00F515FA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http://www.igi-global.com/chapter/intercultural-education-and-training-of-slovene-police-officers-for-the-purpose-of-international-missions/163760</w:t>
              </w:r>
            </w:hyperlink>
            <w:r w:rsidRPr="00F515FA">
              <w:rPr>
                <w:rFonts w:asciiTheme="minorHAnsi" w:hAnsiTheme="minorHAnsi" w:cstheme="minorHAnsi"/>
                <w:sz w:val="20"/>
                <w:szCs w:val="20"/>
              </w:rPr>
              <w:t>, DOI: </w:t>
            </w:r>
            <w:hyperlink r:id="rId16">
              <w:r w:rsidRPr="00F515FA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10.4018/978-1-5225-0731-4.ch014</w:t>
              </w:r>
            </w:hyperlink>
            <w:r w:rsidRPr="00F515FA">
              <w:rPr>
                <w:rFonts w:asciiTheme="minorHAnsi" w:hAnsiTheme="minorHAnsi" w:cstheme="minorHAnsi"/>
                <w:sz w:val="20"/>
                <w:szCs w:val="20"/>
              </w:rPr>
              <w:t>. [COBISS.SI-ID </w:t>
            </w:r>
            <w:hyperlink r:id="rId17">
              <w:r w:rsidRPr="00F515FA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512829757</w:t>
              </w:r>
            </w:hyperlink>
            <w:r w:rsidRPr="00F515FA">
              <w:rPr>
                <w:rFonts w:asciiTheme="minorHAnsi" w:hAnsiTheme="minorHAnsi" w:cstheme="minorHAnsi"/>
                <w:sz w:val="20"/>
                <w:szCs w:val="20"/>
              </w:rPr>
              <w:t>]</w:t>
            </w:r>
            <w:r w:rsidR="00F515FA" w:rsidRPr="00F515FA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3153828" w14:textId="3EBBB9CA" w:rsidR="002A049D" w:rsidRPr="00F515FA" w:rsidRDefault="093C6BB8" w:rsidP="3D92B43E">
            <w:pPr>
              <w:spacing w:after="0"/>
              <w:contextualSpacing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US"/>
              </w:rPr>
            </w:pPr>
            <w:r w:rsidRPr="00F515FA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SAAD, Nourhan Ahmed, MLAKER KAČ, Sonja, EL GAZZAR, Sara. </w:t>
            </w:r>
            <w:r w:rsidRPr="00F515FA">
              <w:rPr>
                <w:rFonts w:asciiTheme="minorHAnsi" w:eastAsia="Calibri" w:hAnsiTheme="minorHAnsi" w:cstheme="minorHAnsi"/>
                <w:sz w:val="20"/>
                <w:szCs w:val="20"/>
                <w:lang w:val="en-US"/>
              </w:rPr>
              <w:t xml:space="preserve">Linking supply chain management practices of micro, small, and medium-sized enterprises to customer relationship management objective : a proposed framework. </w:t>
            </w:r>
            <w:r w:rsidRPr="00F515FA">
              <w:rPr>
                <w:rFonts w:asciiTheme="minorHAnsi" w:eastAsia="Calibri" w:hAnsiTheme="minorHAnsi" w:cstheme="minorHAnsi"/>
                <w:i/>
                <w:iCs/>
                <w:sz w:val="20"/>
                <w:szCs w:val="20"/>
                <w:lang w:val="en-US"/>
              </w:rPr>
              <w:t>Business perspective and research</w:t>
            </w:r>
            <w:r w:rsidRPr="00F515FA">
              <w:rPr>
                <w:rFonts w:asciiTheme="minorHAnsi" w:eastAsia="Calibri" w:hAnsiTheme="minorHAnsi" w:cstheme="minorHAnsi"/>
                <w:sz w:val="20"/>
                <w:szCs w:val="20"/>
                <w:lang w:val="en-US"/>
              </w:rPr>
              <w:t xml:space="preserve">. 2023, str. 1-22, ilustr. ISSN 2394-9937. </w:t>
            </w:r>
            <w:hyperlink r:id="rId18">
              <w:r w:rsidRPr="00F515FA">
                <w:rPr>
                  <w:rStyle w:val="Hiperpovezava"/>
                  <w:rFonts w:asciiTheme="minorHAnsi" w:eastAsia="Calibri" w:hAnsiTheme="minorHAnsi" w:cstheme="minorHAnsi"/>
                  <w:color w:val="auto"/>
                  <w:sz w:val="20"/>
                  <w:szCs w:val="20"/>
                  <w:lang w:val="en-US"/>
                </w:rPr>
                <w:t>https://journals.sagepub.com/doi/10.1177/22785337221148891</w:t>
              </w:r>
            </w:hyperlink>
            <w:r w:rsidRPr="00F515FA">
              <w:rPr>
                <w:rFonts w:asciiTheme="minorHAnsi" w:eastAsia="Calibri" w:hAnsiTheme="minorHAnsi" w:cstheme="minorHAnsi"/>
                <w:sz w:val="20"/>
                <w:szCs w:val="20"/>
                <w:lang w:val="en-US"/>
              </w:rPr>
              <w:t xml:space="preserve">, DOI: </w:t>
            </w:r>
            <w:hyperlink r:id="rId19">
              <w:r w:rsidRPr="00F515FA">
                <w:rPr>
                  <w:rStyle w:val="Hiperpovezava"/>
                  <w:rFonts w:asciiTheme="minorHAnsi" w:eastAsia="Calibri" w:hAnsiTheme="minorHAnsi" w:cstheme="minorHAnsi"/>
                  <w:color w:val="auto"/>
                  <w:sz w:val="20"/>
                  <w:szCs w:val="20"/>
                  <w:lang w:val="en-US"/>
                </w:rPr>
                <w:t>10.1177/22785337221148891</w:t>
              </w:r>
            </w:hyperlink>
            <w:r w:rsidRPr="00F515FA">
              <w:rPr>
                <w:rFonts w:asciiTheme="minorHAnsi" w:eastAsia="Calibri" w:hAnsiTheme="minorHAnsi" w:cstheme="minorHAnsi"/>
                <w:sz w:val="20"/>
                <w:szCs w:val="20"/>
                <w:lang w:val="en-US"/>
              </w:rPr>
              <w:t xml:space="preserve">. [COBISS.SI-ID </w:t>
            </w:r>
            <w:hyperlink r:id="rId20">
              <w:r w:rsidRPr="00F515FA">
                <w:rPr>
                  <w:rStyle w:val="Hiperpovezava"/>
                  <w:rFonts w:asciiTheme="minorHAnsi" w:eastAsia="Calibri" w:hAnsiTheme="minorHAnsi" w:cstheme="minorHAnsi"/>
                  <w:color w:val="auto"/>
                  <w:sz w:val="20"/>
                  <w:szCs w:val="20"/>
                  <w:lang w:val="en-US"/>
                </w:rPr>
                <w:t>151374595</w:t>
              </w:r>
            </w:hyperlink>
            <w:r w:rsidRPr="00F515FA">
              <w:rPr>
                <w:rFonts w:asciiTheme="minorHAnsi" w:eastAsia="Calibri" w:hAnsiTheme="minorHAnsi" w:cstheme="minorHAnsi"/>
                <w:sz w:val="20"/>
                <w:szCs w:val="20"/>
                <w:lang w:val="en-US"/>
              </w:rPr>
              <w:t>]</w:t>
            </w:r>
            <w:r w:rsidR="00F515FA" w:rsidRPr="00F515FA">
              <w:rPr>
                <w:rFonts w:asciiTheme="minorHAnsi" w:eastAsia="Calibri" w:hAnsiTheme="minorHAnsi" w:cstheme="minorHAnsi"/>
                <w:sz w:val="20"/>
                <w:szCs w:val="20"/>
                <w:lang w:val="en-US"/>
              </w:rPr>
              <w:t>.</w:t>
            </w:r>
          </w:p>
          <w:p w14:paraId="7DC0FA21" w14:textId="4BD0B003" w:rsidR="002A049D" w:rsidRPr="00F515FA" w:rsidRDefault="093C6BB8" w:rsidP="3D92B43E">
            <w:pPr>
              <w:spacing w:after="0"/>
              <w:contextualSpacing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de-AT"/>
              </w:rPr>
            </w:pPr>
            <w:r w:rsidRPr="00F515FA">
              <w:rPr>
                <w:rFonts w:asciiTheme="minorHAnsi" w:eastAsia="Calibri" w:hAnsiTheme="minorHAnsi" w:cstheme="minorHAnsi"/>
                <w:sz w:val="20"/>
                <w:szCs w:val="20"/>
                <w:lang w:val="en-US"/>
              </w:rPr>
              <w:t xml:space="preserve">SAAD, Nourhan Ahmed, MLAKER KAČ, Sonja, EL GAZZAR, Sara. Assessing the situation of micro, small, and medium-sized enterprises in the emerging markets of Egypt under COVID-19 implications. </w:t>
            </w:r>
            <w:r w:rsidRPr="00F515FA">
              <w:rPr>
                <w:rFonts w:asciiTheme="minorHAnsi" w:eastAsia="Calibri" w:hAnsiTheme="minorHAnsi" w:cstheme="minorHAnsi"/>
                <w:i/>
                <w:iCs/>
                <w:sz w:val="20"/>
                <w:szCs w:val="20"/>
                <w:lang w:val="en-US"/>
              </w:rPr>
              <w:t>Studies in Business and Economics</w:t>
            </w:r>
            <w:r w:rsidRPr="00F515FA">
              <w:rPr>
                <w:rFonts w:asciiTheme="minorHAnsi" w:eastAsia="Calibri" w:hAnsiTheme="minorHAnsi" w:cstheme="minorHAnsi"/>
                <w:sz w:val="20"/>
                <w:szCs w:val="20"/>
                <w:lang w:val="en-US"/>
              </w:rPr>
              <w:t xml:space="preserve">. Aug. 2023, vol. 18, issue 2, str. 270-289, ilustr. </w:t>
            </w:r>
            <w:r w:rsidRPr="00F515FA">
              <w:rPr>
                <w:rFonts w:asciiTheme="minorHAnsi" w:eastAsia="Calibri" w:hAnsiTheme="minorHAnsi" w:cstheme="minorHAnsi"/>
                <w:sz w:val="20"/>
                <w:szCs w:val="20"/>
                <w:lang w:val="de-AT"/>
              </w:rPr>
              <w:t xml:space="preserve">ISSN 2344-5416. </w:t>
            </w:r>
            <w:hyperlink r:id="rId21">
              <w:r w:rsidRPr="00F515FA">
                <w:rPr>
                  <w:rStyle w:val="Hiperpovezava"/>
                  <w:rFonts w:asciiTheme="minorHAnsi" w:eastAsia="Calibri" w:hAnsiTheme="minorHAnsi" w:cstheme="minorHAnsi"/>
                  <w:color w:val="auto"/>
                  <w:sz w:val="20"/>
                  <w:szCs w:val="20"/>
                  <w:lang w:val="de-AT"/>
                </w:rPr>
                <w:t>https://econpapers.repec.org/article/blgjournl/v_3a18_3ay_3a2023_3ai_3a2_3ap_3a270-289.htm</w:t>
              </w:r>
            </w:hyperlink>
            <w:r w:rsidRPr="00F515FA">
              <w:rPr>
                <w:rFonts w:asciiTheme="minorHAnsi" w:eastAsia="Calibri" w:hAnsiTheme="minorHAnsi" w:cstheme="minorHAnsi"/>
                <w:sz w:val="20"/>
                <w:szCs w:val="20"/>
                <w:lang w:val="de-AT"/>
              </w:rPr>
              <w:t xml:space="preserve">, </w:t>
            </w:r>
            <w:hyperlink r:id="rId22">
              <w:r w:rsidRPr="00F515FA">
                <w:rPr>
                  <w:rStyle w:val="Hiperpovezava"/>
                  <w:rFonts w:asciiTheme="minorHAnsi" w:eastAsia="Calibri" w:hAnsiTheme="minorHAnsi" w:cstheme="minorHAnsi"/>
                  <w:color w:val="auto"/>
                  <w:sz w:val="20"/>
                  <w:szCs w:val="20"/>
                  <w:lang w:val="de-AT"/>
                </w:rPr>
                <w:t>https://sciendo.com/article/10.2478/sbe-2023-0037</w:t>
              </w:r>
            </w:hyperlink>
            <w:r w:rsidRPr="00F515FA">
              <w:rPr>
                <w:rFonts w:asciiTheme="minorHAnsi" w:eastAsia="Calibri" w:hAnsiTheme="minorHAnsi" w:cstheme="minorHAnsi"/>
                <w:sz w:val="20"/>
                <w:szCs w:val="20"/>
                <w:lang w:val="de-AT"/>
              </w:rPr>
              <w:t xml:space="preserve">, </w:t>
            </w:r>
            <w:hyperlink r:id="rId23">
              <w:r w:rsidRPr="00F515FA">
                <w:rPr>
                  <w:rStyle w:val="Hiperpovezava"/>
                  <w:rFonts w:asciiTheme="minorHAnsi" w:eastAsia="Calibri" w:hAnsiTheme="minorHAnsi" w:cstheme="minorHAnsi"/>
                  <w:color w:val="auto"/>
                  <w:sz w:val="20"/>
                  <w:szCs w:val="20"/>
                  <w:lang w:val="de-AT"/>
                </w:rPr>
                <w:t>Digitalna knjižnica Univerze v Mariboru – DKUM</w:t>
              </w:r>
            </w:hyperlink>
            <w:r w:rsidRPr="00F515FA">
              <w:rPr>
                <w:rFonts w:asciiTheme="minorHAnsi" w:eastAsia="Calibri" w:hAnsiTheme="minorHAnsi" w:cstheme="minorHAnsi"/>
                <w:sz w:val="20"/>
                <w:szCs w:val="20"/>
                <w:lang w:val="de-AT"/>
              </w:rPr>
              <w:t xml:space="preserve">, DOI: </w:t>
            </w:r>
            <w:hyperlink r:id="rId24">
              <w:r w:rsidRPr="00F515FA">
                <w:rPr>
                  <w:rStyle w:val="Hiperpovezava"/>
                  <w:rFonts w:asciiTheme="minorHAnsi" w:eastAsia="Calibri" w:hAnsiTheme="minorHAnsi" w:cstheme="minorHAnsi"/>
                  <w:color w:val="auto"/>
                  <w:sz w:val="20"/>
                  <w:szCs w:val="20"/>
                  <w:lang w:val="de-AT"/>
                </w:rPr>
                <w:t>10.2478/sbe-2023-0037</w:t>
              </w:r>
            </w:hyperlink>
            <w:r w:rsidRPr="00F515FA">
              <w:rPr>
                <w:rFonts w:asciiTheme="minorHAnsi" w:eastAsia="Calibri" w:hAnsiTheme="minorHAnsi" w:cstheme="minorHAnsi"/>
                <w:sz w:val="20"/>
                <w:szCs w:val="20"/>
                <w:lang w:val="de-AT"/>
              </w:rPr>
              <w:t xml:space="preserve">. [COBISS.SI-ID </w:t>
            </w:r>
            <w:hyperlink r:id="rId25">
              <w:r w:rsidRPr="00F515FA">
                <w:rPr>
                  <w:rStyle w:val="Hiperpovezava"/>
                  <w:rFonts w:asciiTheme="minorHAnsi" w:eastAsia="Calibri" w:hAnsiTheme="minorHAnsi" w:cstheme="minorHAnsi"/>
                  <w:color w:val="auto"/>
                  <w:sz w:val="20"/>
                  <w:szCs w:val="20"/>
                  <w:lang w:val="de-AT"/>
                </w:rPr>
                <w:t>165040899</w:t>
              </w:r>
            </w:hyperlink>
            <w:r w:rsidRPr="00F515FA">
              <w:rPr>
                <w:rFonts w:asciiTheme="minorHAnsi" w:eastAsia="Calibri" w:hAnsiTheme="minorHAnsi" w:cstheme="minorHAnsi"/>
                <w:sz w:val="20"/>
                <w:szCs w:val="20"/>
                <w:lang w:val="de-AT"/>
              </w:rPr>
              <w:t>]</w:t>
            </w:r>
            <w:r w:rsidR="00F515FA" w:rsidRPr="00F515FA">
              <w:rPr>
                <w:rFonts w:asciiTheme="minorHAnsi" w:eastAsia="Calibri" w:hAnsiTheme="minorHAnsi" w:cstheme="minorHAnsi"/>
                <w:sz w:val="20"/>
                <w:szCs w:val="20"/>
                <w:lang w:val="de-AT"/>
              </w:rPr>
              <w:t>.</w:t>
            </w:r>
          </w:p>
          <w:p w14:paraId="33242D0C" w14:textId="4E6C0D9F" w:rsidR="002A049D" w:rsidRPr="00F515FA" w:rsidRDefault="093C6BB8" w:rsidP="3D92B43E">
            <w:pPr>
              <w:spacing w:after="0"/>
              <w:contextualSpacing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US"/>
              </w:rPr>
            </w:pPr>
            <w:r w:rsidRPr="00F515FA">
              <w:rPr>
                <w:rFonts w:asciiTheme="minorHAnsi" w:eastAsia="Calibri" w:hAnsiTheme="minorHAnsi" w:cstheme="minorHAnsi"/>
                <w:sz w:val="20"/>
                <w:szCs w:val="20"/>
                <w:lang w:val="de-AT"/>
              </w:rPr>
              <w:t xml:space="preserve">ALFIREVIĆ, Nikša, RENDULIĆ, Darko, MLAKER KAČ, Sonja. </w:t>
            </w:r>
            <w:r w:rsidRPr="00F515FA">
              <w:rPr>
                <w:rFonts w:asciiTheme="minorHAnsi" w:eastAsia="Calibri" w:hAnsiTheme="minorHAnsi" w:cstheme="minorHAnsi"/>
                <w:sz w:val="20"/>
                <w:szCs w:val="20"/>
                <w:lang w:val="en-US"/>
              </w:rPr>
              <w:t xml:space="preserve">Behavioral expectations of business school students concerning extreme climate events : regional insights and implications for Southeast Europe. </w:t>
            </w:r>
            <w:r w:rsidRPr="00F515FA">
              <w:rPr>
                <w:rFonts w:asciiTheme="minorHAnsi" w:eastAsia="Calibri" w:hAnsiTheme="minorHAnsi" w:cstheme="minorHAnsi"/>
                <w:i/>
                <w:iCs/>
                <w:sz w:val="20"/>
                <w:szCs w:val="20"/>
                <w:lang w:val="en-US"/>
              </w:rPr>
              <w:t>World</w:t>
            </w:r>
            <w:r w:rsidRPr="00F515FA">
              <w:rPr>
                <w:rFonts w:asciiTheme="minorHAnsi" w:eastAsia="Calibri" w:hAnsiTheme="minorHAnsi" w:cstheme="minorHAnsi"/>
                <w:sz w:val="20"/>
                <w:szCs w:val="20"/>
                <w:lang w:val="en-US"/>
              </w:rPr>
              <w:t xml:space="preserve">. 2025, issue 33, vol. 6, str. 1-12, ilustr. ISSN 2673-4060. </w:t>
            </w:r>
            <w:hyperlink r:id="rId26">
              <w:r w:rsidRPr="00F515FA">
                <w:rPr>
                  <w:rStyle w:val="Hiperpovezava"/>
                  <w:rFonts w:asciiTheme="minorHAnsi" w:eastAsia="Calibri" w:hAnsiTheme="minorHAnsi" w:cstheme="minorHAnsi"/>
                  <w:color w:val="auto"/>
                  <w:sz w:val="20"/>
                  <w:szCs w:val="20"/>
                  <w:lang w:val="en-US"/>
                </w:rPr>
                <w:t>https://www.mdpi.com/2673-4060/6/1/33</w:t>
              </w:r>
            </w:hyperlink>
            <w:r w:rsidRPr="00F515FA">
              <w:rPr>
                <w:rFonts w:asciiTheme="minorHAnsi" w:eastAsia="Calibri" w:hAnsiTheme="minorHAnsi" w:cstheme="minorHAnsi"/>
                <w:sz w:val="20"/>
                <w:szCs w:val="20"/>
                <w:lang w:val="en-US"/>
              </w:rPr>
              <w:t xml:space="preserve">, </w:t>
            </w:r>
            <w:hyperlink r:id="rId27">
              <w:r w:rsidRPr="00F515FA">
                <w:rPr>
                  <w:rStyle w:val="Hiperpovezava"/>
                  <w:rFonts w:asciiTheme="minorHAnsi" w:eastAsia="Calibri" w:hAnsiTheme="minorHAnsi" w:cstheme="minorHAnsi"/>
                  <w:color w:val="auto"/>
                  <w:sz w:val="20"/>
                  <w:szCs w:val="20"/>
                  <w:lang w:val="en-US"/>
                </w:rPr>
                <w:t>Digitalna knjižnica Univerze v Mariboru – DKUM</w:t>
              </w:r>
            </w:hyperlink>
            <w:r w:rsidRPr="00F515FA">
              <w:rPr>
                <w:rFonts w:asciiTheme="minorHAnsi" w:eastAsia="Calibri" w:hAnsiTheme="minorHAnsi" w:cstheme="minorHAnsi"/>
                <w:sz w:val="20"/>
                <w:szCs w:val="20"/>
                <w:lang w:val="en-US"/>
              </w:rPr>
              <w:t xml:space="preserve">, DOI: </w:t>
            </w:r>
            <w:hyperlink r:id="rId28">
              <w:r w:rsidRPr="00F515FA">
                <w:rPr>
                  <w:rStyle w:val="Hiperpovezava"/>
                  <w:rFonts w:asciiTheme="minorHAnsi" w:eastAsia="Calibri" w:hAnsiTheme="minorHAnsi" w:cstheme="minorHAnsi"/>
                  <w:color w:val="auto"/>
                  <w:sz w:val="20"/>
                  <w:szCs w:val="20"/>
                  <w:lang w:val="en-US"/>
                </w:rPr>
                <w:t>10.3390/world6010033</w:t>
              </w:r>
            </w:hyperlink>
            <w:r w:rsidRPr="00F515FA">
              <w:rPr>
                <w:rFonts w:asciiTheme="minorHAnsi" w:eastAsia="Calibri" w:hAnsiTheme="minorHAnsi" w:cstheme="minorHAnsi"/>
                <w:sz w:val="20"/>
                <w:szCs w:val="20"/>
                <w:lang w:val="en-US"/>
              </w:rPr>
              <w:t xml:space="preserve">. [COBISS.SI-ID </w:t>
            </w:r>
            <w:hyperlink r:id="rId29">
              <w:r w:rsidRPr="00F515FA">
                <w:rPr>
                  <w:rStyle w:val="Hiperpovezava"/>
                  <w:rFonts w:asciiTheme="minorHAnsi" w:eastAsia="Calibri" w:hAnsiTheme="minorHAnsi" w:cstheme="minorHAnsi"/>
                  <w:color w:val="auto"/>
                  <w:sz w:val="20"/>
                  <w:szCs w:val="20"/>
                  <w:lang w:val="en-US"/>
                </w:rPr>
                <w:t>229646851</w:t>
              </w:r>
            </w:hyperlink>
            <w:r w:rsidRPr="00F515FA">
              <w:rPr>
                <w:rFonts w:asciiTheme="minorHAnsi" w:eastAsia="Calibri" w:hAnsiTheme="minorHAnsi" w:cstheme="minorHAnsi"/>
                <w:sz w:val="20"/>
                <w:szCs w:val="20"/>
                <w:lang w:val="en-US"/>
              </w:rPr>
              <w:t>]</w:t>
            </w:r>
            <w:r w:rsidR="00F515FA" w:rsidRPr="00F515FA">
              <w:rPr>
                <w:rFonts w:asciiTheme="minorHAnsi" w:eastAsia="Calibri" w:hAnsiTheme="minorHAnsi" w:cstheme="minorHAnsi"/>
                <w:sz w:val="20"/>
                <w:szCs w:val="20"/>
                <w:lang w:val="en-US"/>
              </w:rPr>
              <w:t>.</w:t>
            </w:r>
          </w:p>
          <w:p w14:paraId="583A1A3A" w14:textId="7FEA94D4" w:rsidR="002A049D" w:rsidRPr="00F515FA" w:rsidRDefault="093C6BB8" w:rsidP="00F515FA">
            <w:pPr>
              <w:spacing w:after="0"/>
              <w:contextualSpacing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F515FA">
              <w:rPr>
                <w:rFonts w:asciiTheme="minorHAnsi" w:eastAsia="Calibri" w:hAnsiTheme="minorHAnsi" w:cstheme="minorHAnsi"/>
                <w:sz w:val="20"/>
                <w:szCs w:val="20"/>
                <w:lang w:val="en-US"/>
              </w:rPr>
              <w:t xml:space="preserve">SAAD, Nourhan Ahmed, EL GAZZAR, Sara, MLAKER KAČ, Sonja. Investigating the impact of supply chain management practices on customer satisfaction through flexibility and technology adoption : empirical evidence. </w:t>
            </w:r>
            <w:r w:rsidRPr="00F515FA">
              <w:rPr>
                <w:rFonts w:asciiTheme="minorHAnsi" w:eastAsia="Calibri" w:hAnsiTheme="minorHAnsi" w:cstheme="minorHAnsi"/>
                <w:i/>
                <w:iCs/>
                <w:sz w:val="20"/>
                <w:szCs w:val="20"/>
                <w:lang w:val="en-US"/>
              </w:rPr>
              <w:t>Business strategy and development</w:t>
            </w:r>
            <w:r w:rsidRPr="00F515FA">
              <w:rPr>
                <w:rFonts w:asciiTheme="minorHAnsi" w:eastAsia="Calibri" w:hAnsiTheme="minorHAnsi" w:cstheme="minorHAnsi"/>
                <w:sz w:val="20"/>
                <w:szCs w:val="20"/>
                <w:lang w:val="en-US"/>
              </w:rPr>
              <w:t xml:space="preserve">. Mar. 2024, vol. 7, issue 1, [article no.] e326, str. 1-16, ilustr. </w:t>
            </w:r>
            <w:r w:rsidRPr="00F515FA">
              <w:rPr>
                <w:rFonts w:asciiTheme="minorHAnsi" w:eastAsia="Calibri" w:hAnsiTheme="minorHAnsi" w:cstheme="minorHAnsi"/>
                <w:sz w:val="20"/>
                <w:szCs w:val="20"/>
                <w:lang w:val="de-AT"/>
              </w:rPr>
              <w:t xml:space="preserve">ISSN 2572-3170. </w:t>
            </w:r>
            <w:hyperlink r:id="rId30">
              <w:r w:rsidRPr="00F515FA">
                <w:rPr>
                  <w:rStyle w:val="Hiperpovezava"/>
                  <w:rFonts w:asciiTheme="minorHAnsi" w:eastAsia="Calibri" w:hAnsiTheme="minorHAnsi" w:cstheme="minorHAnsi"/>
                  <w:color w:val="auto"/>
                  <w:sz w:val="20"/>
                  <w:szCs w:val="20"/>
                  <w:lang w:val="de-AT"/>
                </w:rPr>
                <w:t>https://onlinelibrary.wiley.com/doi/10.1002/bsd2.326</w:t>
              </w:r>
            </w:hyperlink>
            <w:r w:rsidRPr="00F515FA">
              <w:rPr>
                <w:rFonts w:asciiTheme="minorHAnsi" w:eastAsia="Calibri" w:hAnsiTheme="minorHAnsi" w:cstheme="minorHAnsi"/>
                <w:sz w:val="20"/>
                <w:szCs w:val="20"/>
                <w:lang w:val="de-AT"/>
              </w:rPr>
              <w:t xml:space="preserve">, </w:t>
            </w:r>
            <w:hyperlink r:id="rId31">
              <w:r w:rsidRPr="00F515FA">
                <w:rPr>
                  <w:rStyle w:val="Hiperpovezava"/>
                  <w:rFonts w:asciiTheme="minorHAnsi" w:eastAsia="Calibri" w:hAnsiTheme="minorHAnsi" w:cstheme="minorHAnsi"/>
                  <w:color w:val="auto"/>
                  <w:sz w:val="20"/>
                  <w:szCs w:val="20"/>
                  <w:lang w:val="de-AT"/>
                </w:rPr>
                <w:t>Digitalna knjižnica Univerze v Mariboru – DKUM</w:t>
              </w:r>
            </w:hyperlink>
            <w:r w:rsidRPr="00F515FA">
              <w:rPr>
                <w:rFonts w:asciiTheme="minorHAnsi" w:eastAsia="Calibri" w:hAnsiTheme="minorHAnsi" w:cstheme="minorHAnsi"/>
                <w:sz w:val="20"/>
                <w:szCs w:val="20"/>
                <w:lang w:val="de-AT"/>
              </w:rPr>
              <w:t xml:space="preserve">, DOI: </w:t>
            </w:r>
            <w:hyperlink r:id="rId32">
              <w:r w:rsidRPr="00F515FA">
                <w:rPr>
                  <w:rStyle w:val="Hiperpovezava"/>
                  <w:rFonts w:asciiTheme="minorHAnsi" w:eastAsia="Calibri" w:hAnsiTheme="minorHAnsi" w:cstheme="minorHAnsi"/>
                  <w:color w:val="auto"/>
                  <w:sz w:val="20"/>
                  <w:szCs w:val="20"/>
                  <w:lang w:val="de-AT"/>
                </w:rPr>
                <w:t>10.1002/bsd2.326</w:t>
              </w:r>
            </w:hyperlink>
            <w:r w:rsidRPr="00F515FA">
              <w:rPr>
                <w:rFonts w:asciiTheme="minorHAnsi" w:eastAsia="Calibri" w:hAnsiTheme="minorHAnsi" w:cstheme="minorHAnsi"/>
                <w:sz w:val="20"/>
                <w:szCs w:val="20"/>
                <w:lang w:val="de-AT"/>
              </w:rPr>
              <w:t xml:space="preserve">. [COBISS.SI-ID </w:t>
            </w:r>
            <w:hyperlink r:id="rId33">
              <w:r w:rsidRPr="00F515FA">
                <w:rPr>
                  <w:rStyle w:val="Hiperpovezava"/>
                  <w:rFonts w:asciiTheme="minorHAnsi" w:eastAsia="Calibri" w:hAnsiTheme="minorHAnsi" w:cstheme="minorHAnsi"/>
                  <w:color w:val="auto"/>
                  <w:sz w:val="20"/>
                  <w:szCs w:val="20"/>
                  <w:lang w:val="de-AT"/>
                </w:rPr>
                <w:t>177614339</w:t>
              </w:r>
            </w:hyperlink>
            <w:r w:rsidRPr="00F515FA">
              <w:rPr>
                <w:rFonts w:asciiTheme="minorHAnsi" w:eastAsia="Calibri" w:hAnsiTheme="minorHAnsi" w:cstheme="minorHAnsi"/>
                <w:sz w:val="20"/>
                <w:szCs w:val="20"/>
                <w:lang w:val="de-AT"/>
              </w:rPr>
              <w:t>]</w:t>
            </w:r>
            <w:r w:rsidR="00F515FA" w:rsidRPr="00F515FA">
              <w:rPr>
                <w:rFonts w:asciiTheme="minorHAnsi" w:eastAsia="Calibri" w:hAnsiTheme="minorHAnsi" w:cstheme="minorHAnsi"/>
                <w:sz w:val="20"/>
                <w:szCs w:val="20"/>
                <w:lang w:val="de-AT"/>
              </w:rPr>
              <w:t>.</w:t>
            </w:r>
          </w:p>
        </w:tc>
      </w:tr>
    </w:tbl>
    <w:p w14:paraId="38F29E6A" w14:textId="77777777" w:rsidR="002A049D" w:rsidRPr="00A50D3C" w:rsidRDefault="002A049D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p w14:paraId="4EB42964" w14:textId="77777777" w:rsidR="002A049D" w:rsidRPr="00A50D3C" w:rsidRDefault="002A049D">
      <w:pPr>
        <w:pStyle w:val="Pripomba"/>
        <w:rPr>
          <w:rFonts w:cstheme="minorHAnsi"/>
          <w:color w:val="C00000"/>
          <w:sz w:val="20"/>
          <w:szCs w:val="20"/>
        </w:rPr>
      </w:pPr>
    </w:p>
    <w:sectPr w:rsidR="002A049D" w:rsidRPr="00A50D3C">
      <w:footerReference w:type="default" r:id="rId34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ACF85D" w14:textId="77777777" w:rsidR="00123B4B" w:rsidRDefault="00123B4B">
      <w:r>
        <w:separator/>
      </w:r>
    </w:p>
  </w:endnote>
  <w:endnote w:type="continuationSeparator" w:id="0">
    <w:p w14:paraId="6C7F1C1F" w14:textId="77777777" w:rsidR="00123B4B" w:rsidRDefault="00123B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173C5" w14:textId="17E40308" w:rsidR="002A049D" w:rsidRDefault="00F70213">
    <w:pPr>
      <w:pStyle w:val="Noga"/>
      <w:jc w:val="center"/>
      <w:rPr>
        <w:color w:val="006A8E"/>
        <w:sz w:val="18"/>
      </w:rPr>
    </w:pPr>
    <w:r>
      <w:rPr>
        <w:color w:val="006A8E"/>
        <w:sz w:val="18"/>
      </w:rPr>
      <w:fldChar w:fldCharType="begin"/>
    </w:r>
    <w:r>
      <w:rPr>
        <w:color w:val="006A8E"/>
        <w:sz w:val="18"/>
      </w:rPr>
      <w:instrText xml:space="preserve"> PAGE  \* Arabic  \* MERGEFORMAT </w:instrText>
    </w:r>
    <w:r>
      <w:rPr>
        <w:color w:val="006A8E"/>
        <w:sz w:val="18"/>
      </w:rPr>
      <w:fldChar w:fldCharType="separate"/>
    </w:r>
    <w:r w:rsidR="003A12BE">
      <w:rPr>
        <w:noProof/>
        <w:color w:val="006A8E"/>
        <w:sz w:val="18"/>
      </w:rPr>
      <w:t>4</w:t>
    </w:r>
    <w:r>
      <w:rPr>
        <w:color w:val="006A8E"/>
        <w:sz w:val="18"/>
      </w:rPr>
      <w:fldChar w:fldCharType="end"/>
    </w:r>
    <w:r>
      <w:rPr>
        <w:color w:val="006A8E"/>
        <w:sz w:val="18"/>
      </w:rPr>
      <w:t xml:space="preserve"> / </w:t>
    </w:r>
    <w:r>
      <w:rPr>
        <w:color w:val="006A8E"/>
        <w:sz w:val="18"/>
      </w:rPr>
      <w:fldChar w:fldCharType="begin"/>
    </w:r>
    <w:r>
      <w:rPr>
        <w:color w:val="006A8E"/>
        <w:sz w:val="18"/>
      </w:rPr>
      <w:instrText xml:space="preserve"> NUMPAGES  \* Arabic  \* MERGEFORMAT </w:instrText>
    </w:r>
    <w:r>
      <w:rPr>
        <w:color w:val="006A8E"/>
        <w:sz w:val="18"/>
      </w:rPr>
      <w:fldChar w:fldCharType="separate"/>
    </w:r>
    <w:r w:rsidR="003A12BE">
      <w:rPr>
        <w:noProof/>
        <w:color w:val="006A8E"/>
        <w:sz w:val="18"/>
      </w:rPr>
      <w:t>4</w:t>
    </w:r>
    <w:r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A4B5D8" w14:textId="77777777" w:rsidR="00123B4B" w:rsidRDefault="00123B4B">
      <w:pPr>
        <w:spacing w:after="0"/>
      </w:pPr>
      <w:r>
        <w:separator/>
      </w:r>
    </w:p>
  </w:footnote>
  <w:footnote w:type="continuationSeparator" w:id="0">
    <w:p w14:paraId="4BE7E279" w14:textId="77777777" w:rsidR="00123B4B" w:rsidRDefault="00123B4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30092"/>
    <w:multiLevelType w:val="multilevel"/>
    <w:tmpl w:val="07B30092"/>
    <w:lvl w:ilvl="0">
      <w:start w:val="1"/>
      <w:numFmt w:val="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E63688"/>
    <w:multiLevelType w:val="multilevel"/>
    <w:tmpl w:val="07E63688"/>
    <w:lvl w:ilvl="0">
      <w:start w:val="1"/>
      <w:numFmt w:val="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B43473"/>
    <w:multiLevelType w:val="multilevel"/>
    <w:tmpl w:val="0EB43473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left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left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left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left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left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left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left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cs="Times New Roman" w:hint="default"/>
      </w:rPr>
    </w:lvl>
  </w:abstractNum>
  <w:abstractNum w:abstractNumId="3" w15:restartNumberingAfterBreak="0">
    <w:nsid w:val="10E551F3"/>
    <w:multiLevelType w:val="multilevel"/>
    <w:tmpl w:val="10E551F3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D38122E"/>
    <w:multiLevelType w:val="multilevel"/>
    <w:tmpl w:val="1D38122E"/>
    <w:lvl w:ilvl="0">
      <w:start w:val="1"/>
      <w:numFmt w:val="bullet"/>
      <w:pStyle w:val="Naslov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F365EDE"/>
    <w:multiLevelType w:val="multilevel"/>
    <w:tmpl w:val="2F365EDE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145DBD"/>
    <w:multiLevelType w:val="multilevel"/>
    <w:tmpl w:val="32145DBD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3CA1377"/>
    <w:multiLevelType w:val="multilevel"/>
    <w:tmpl w:val="33CA1377"/>
    <w:lvl w:ilvl="0">
      <w:start w:val="1"/>
      <w:numFmt w:val="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  <w:lvl w:ilvl="1">
      <w:numFmt w:val="bullet"/>
      <w:lvlText w:val="•"/>
      <w:lvlJc w:val="left"/>
      <w:pPr>
        <w:ind w:left="1425" w:hanging="705"/>
      </w:pPr>
      <w:rPr>
        <w:rFonts w:ascii="Calibri" w:eastAsia="Times New Roman" w:hAnsi="Calibri" w:cs="Calibri" w:hint="default"/>
      </w:rPr>
    </w:lvl>
    <w:lvl w:ilvl="2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7497B47"/>
    <w:multiLevelType w:val="multilevel"/>
    <w:tmpl w:val="47497B47"/>
    <w:lvl w:ilvl="0">
      <w:start w:val="1"/>
      <w:numFmt w:val="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81B50C9"/>
    <w:multiLevelType w:val="multilevel"/>
    <w:tmpl w:val="581B50C9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8A61D13"/>
    <w:multiLevelType w:val="multilevel"/>
    <w:tmpl w:val="58A61D13"/>
    <w:lvl w:ilvl="0">
      <w:start w:val="1"/>
      <w:numFmt w:val="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37552A5"/>
    <w:multiLevelType w:val="multilevel"/>
    <w:tmpl w:val="637552A5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47D5768"/>
    <w:multiLevelType w:val="multilevel"/>
    <w:tmpl w:val="647D5768"/>
    <w:lvl w:ilvl="0">
      <w:start w:val="1"/>
      <w:numFmt w:val="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98677D2"/>
    <w:multiLevelType w:val="multilevel"/>
    <w:tmpl w:val="698677D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5200FF7"/>
    <w:multiLevelType w:val="multilevel"/>
    <w:tmpl w:val="75200FF7"/>
    <w:lvl w:ilvl="0">
      <w:start w:val="1"/>
      <w:numFmt w:val="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6696FEF"/>
    <w:multiLevelType w:val="multilevel"/>
    <w:tmpl w:val="76696FEF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alineja"/>
      <w:lvlText w:val=""/>
      <w:lvlJc w:val="left"/>
      <w:pPr>
        <w:tabs>
          <w:tab w:val="left" w:pos="1534"/>
        </w:tabs>
        <w:ind w:left="1534" w:hanging="454"/>
      </w:pPr>
      <w:rPr>
        <w:rFonts w:ascii="Symbol" w:hAnsi="Symbol" w:hint="default"/>
        <w:color w:val="auto"/>
      </w:rPr>
    </w:lvl>
    <w:lvl w:ilvl="2">
      <w:numFmt w:val="bullet"/>
      <w:lvlText w:val="-"/>
      <w:lvlJc w:val="left"/>
      <w:pPr>
        <w:tabs>
          <w:tab w:val="left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5"/>
  </w:num>
  <w:num w:numId="4">
    <w:abstractNumId w:val="10"/>
  </w:num>
  <w:num w:numId="5">
    <w:abstractNumId w:val="0"/>
  </w:num>
  <w:num w:numId="6">
    <w:abstractNumId w:val="8"/>
  </w:num>
  <w:num w:numId="7">
    <w:abstractNumId w:val="9"/>
  </w:num>
  <w:num w:numId="8">
    <w:abstractNumId w:val="7"/>
  </w:num>
  <w:num w:numId="9">
    <w:abstractNumId w:val="3"/>
  </w:num>
  <w:num w:numId="10">
    <w:abstractNumId w:val="5"/>
  </w:num>
  <w:num w:numId="11">
    <w:abstractNumId w:val="11"/>
  </w:num>
  <w:num w:numId="12">
    <w:abstractNumId w:val="12"/>
  </w:num>
  <w:num w:numId="13">
    <w:abstractNumId w:val="13"/>
  </w:num>
  <w:num w:numId="14">
    <w:abstractNumId w:val="1"/>
  </w:num>
  <w:num w:numId="15">
    <w:abstractNumId w:val="14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bA0tTA3MwMiIyUdpeDU4uLM/DyQAvNaALNfWo4sAAAA"/>
  </w:docVars>
  <w:rsids>
    <w:rsidRoot w:val="00703ADE"/>
    <w:rsid w:val="0002009C"/>
    <w:rsid w:val="00042A64"/>
    <w:rsid w:val="00046B40"/>
    <w:rsid w:val="00053C25"/>
    <w:rsid w:val="000625CC"/>
    <w:rsid w:val="00067866"/>
    <w:rsid w:val="000703F7"/>
    <w:rsid w:val="00072F0F"/>
    <w:rsid w:val="000761B7"/>
    <w:rsid w:val="0009073D"/>
    <w:rsid w:val="00090D1C"/>
    <w:rsid w:val="0009636B"/>
    <w:rsid w:val="000A19DD"/>
    <w:rsid w:val="000B0A40"/>
    <w:rsid w:val="000B587A"/>
    <w:rsid w:val="000B67E3"/>
    <w:rsid w:val="000B6A23"/>
    <w:rsid w:val="000E7D4E"/>
    <w:rsid w:val="000F1B74"/>
    <w:rsid w:val="000F40D2"/>
    <w:rsid w:val="000F6746"/>
    <w:rsid w:val="000F79B6"/>
    <w:rsid w:val="001011C0"/>
    <w:rsid w:val="00102023"/>
    <w:rsid w:val="00103E49"/>
    <w:rsid w:val="0010411B"/>
    <w:rsid w:val="001101ED"/>
    <w:rsid w:val="00115D7A"/>
    <w:rsid w:val="001213B9"/>
    <w:rsid w:val="00123B4B"/>
    <w:rsid w:val="00135DE0"/>
    <w:rsid w:val="001577DF"/>
    <w:rsid w:val="00160EFE"/>
    <w:rsid w:val="0016104C"/>
    <w:rsid w:val="001710DF"/>
    <w:rsid w:val="001762E9"/>
    <w:rsid w:val="0018344C"/>
    <w:rsid w:val="001848D1"/>
    <w:rsid w:val="00187211"/>
    <w:rsid w:val="0018780C"/>
    <w:rsid w:val="00196F28"/>
    <w:rsid w:val="001A7102"/>
    <w:rsid w:val="001B40D3"/>
    <w:rsid w:val="001B4E07"/>
    <w:rsid w:val="001C2F25"/>
    <w:rsid w:val="001C4698"/>
    <w:rsid w:val="001C55C4"/>
    <w:rsid w:val="001C65D2"/>
    <w:rsid w:val="001E2942"/>
    <w:rsid w:val="001E46A5"/>
    <w:rsid w:val="001E5BFE"/>
    <w:rsid w:val="001F39D3"/>
    <w:rsid w:val="001F3E26"/>
    <w:rsid w:val="00205467"/>
    <w:rsid w:val="0021144D"/>
    <w:rsid w:val="00216CD3"/>
    <w:rsid w:val="00217CEC"/>
    <w:rsid w:val="0022024F"/>
    <w:rsid w:val="002235E2"/>
    <w:rsid w:val="00223EAB"/>
    <w:rsid w:val="0023759A"/>
    <w:rsid w:val="00243C6A"/>
    <w:rsid w:val="00250591"/>
    <w:rsid w:val="00252DF2"/>
    <w:rsid w:val="002548DB"/>
    <w:rsid w:val="00273DDF"/>
    <w:rsid w:val="00276596"/>
    <w:rsid w:val="0027778B"/>
    <w:rsid w:val="002805E7"/>
    <w:rsid w:val="0028075A"/>
    <w:rsid w:val="00292898"/>
    <w:rsid w:val="00294872"/>
    <w:rsid w:val="002A049D"/>
    <w:rsid w:val="002B19A5"/>
    <w:rsid w:val="002B452B"/>
    <w:rsid w:val="002B668D"/>
    <w:rsid w:val="002C2E5E"/>
    <w:rsid w:val="002C44F3"/>
    <w:rsid w:val="002C7D0D"/>
    <w:rsid w:val="002F418C"/>
    <w:rsid w:val="002F465F"/>
    <w:rsid w:val="003037B1"/>
    <w:rsid w:val="003168D8"/>
    <w:rsid w:val="00317A91"/>
    <w:rsid w:val="00324BE4"/>
    <w:rsid w:val="0033062E"/>
    <w:rsid w:val="00332EA1"/>
    <w:rsid w:val="00334FD5"/>
    <w:rsid w:val="00341880"/>
    <w:rsid w:val="003430C7"/>
    <w:rsid w:val="00344834"/>
    <w:rsid w:val="003463F9"/>
    <w:rsid w:val="00351624"/>
    <w:rsid w:val="00355781"/>
    <w:rsid w:val="00360075"/>
    <w:rsid w:val="00360354"/>
    <w:rsid w:val="0036175E"/>
    <w:rsid w:val="00374D34"/>
    <w:rsid w:val="00377D01"/>
    <w:rsid w:val="003874C0"/>
    <w:rsid w:val="003A12BE"/>
    <w:rsid w:val="003B7EBC"/>
    <w:rsid w:val="003C0EC2"/>
    <w:rsid w:val="003C3F1B"/>
    <w:rsid w:val="003C437B"/>
    <w:rsid w:val="003C5A56"/>
    <w:rsid w:val="003C61AC"/>
    <w:rsid w:val="003D6370"/>
    <w:rsid w:val="003F0EA3"/>
    <w:rsid w:val="003F667E"/>
    <w:rsid w:val="0040317F"/>
    <w:rsid w:val="00405338"/>
    <w:rsid w:val="0040670E"/>
    <w:rsid w:val="00410DC6"/>
    <w:rsid w:val="004136FD"/>
    <w:rsid w:val="00416BA3"/>
    <w:rsid w:val="004203B7"/>
    <w:rsid w:val="004246C2"/>
    <w:rsid w:val="00425A8B"/>
    <w:rsid w:val="00435696"/>
    <w:rsid w:val="00451CC8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66E8"/>
    <w:rsid w:val="004D11DE"/>
    <w:rsid w:val="004D1568"/>
    <w:rsid w:val="004E1825"/>
    <w:rsid w:val="004F484B"/>
    <w:rsid w:val="004F4E9E"/>
    <w:rsid w:val="004F5050"/>
    <w:rsid w:val="00500DB6"/>
    <w:rsid w:val="005029C6"/>
    <w:rsid w:val="00514311"/>
    <w:rsid w:val="00525A19"/>
    <w:rsid w:val="00525BD5"/>
    <w:rsid w:val="00525C1D"/>
    <w:rsid w:val="00563340"/>
    <w:rsid w:val="005701F4"/>
    <w:rsid w:val="0057190E"/>
    <w:rsid w:val="005745BC"/>
    <w:rsid w:val="00581E1B"/>
    <w:rsid w:val="00587381"/>
    <w:rsid w:val="00597F23"/>
    <w:rsid w:val="005A013D"/>
    <w:rsid w:val="005A11E4"/>
    <w:rsid w:val="005A5638"/>
    <w:rsid w:val="005A57A2"/>
    <w:rsid w:val="005A7A79"/>
    <w:rsid w:val="005C04B5"/>
    <w:rsid w:val="005C15C1"/>
    <w:rsid w:val="005C62B2"/>
    <w:rsid w:val="005D3E13"/>
    <w:rsid w:val="005D7191"/>
    <w:rsid w:val="005E3061"/>
    <w:rsid w:val="005F16AE"/>
    <w:rsid w:val="005F49D5"/>
    <w:rsid w:val="006016DF"/>
    <w:rsid w:val="00606BB3"/>
    <w:rsid w:val="006135EC"/>
    <w:rsid w:val="0061471B"/>
    <w:rsid w:val="006261BD"/>
    <w:rsid w:val="00627C0D"/>
    <w:rsid w:val="00645458"/>
    <w:rsid w:val="00667ED1"/>
    <w:rsid w:val="0067410C"/>
    <w:rsid w:val="00683B5F"/>
    <w:rsid w:val="00685B29"/>
    <w:rsid w:val="006863A2"/>
    <w:rsid w:val="0068792F"/>
    <w:rsid w:val="006943B6"/>
    <w:rsid w:val="0069578E"/>
    <w:rsid w:val="00697296"/>
    <w:rsid w:val="006A20F0"/>
    <w:rsid w:val="006B5AC7"/>
    <w:rsid w:val="006C734C"/>
    <w:rsid w:val="006D5C5A"/>
    <w:rsid w:val="006E1095"/>
    <w:rsid w:val="006E6646"/>
    <w:rsid w:val="006E732F"/>
    <w:rsid w:val="006F2D77"/>
    <w:rsid w:val="006F4A39"/>
    <w:rsid w:val="00701B0E"/>
    <w:rsid w:val="00703ADE"/>
    <w:rsid w:val="00707193"/>
    <w:rsid w:val="00714E30"/>
    <w:rsid w:val="0072193C"/>
    <w:rsid w:val="007264DD"/>
    <w:rsid w:val="00743D06"/>
    <w:rsid w:val="0074545B"/>
    <w:rsid w:val="00754FB9"/>
    <w:rsid w:val="0076751A"/>
    <w:rsid w:val="0077341A"/>
    <w:rsid w:val="00781C83"/>
    <w:rsid w:val="00784B83"/>
    <w:rsid w:val="00786312"/>
    <w:rsid w:val="0078644D"/>
    <w:rsid w:val="00792301"/>
    <w:rsid w:val="0079494D"/>
    <w:rsid w:val="007A28AA"/>
    <w:rsid w:val="007A29FA"/>
    <w:rsid w:val="007A77A3"/>
    <w:rsid w:val="007B0935"/>
    <w:rsid w:val="007C7DAA"/>
    <w:rsid w:val="007E49AE"/>
    <w:rsid w:val="007F2C61"/>
    <w:rsid w:val="00802619"/>
    <w:rsid w:val="008102C2"/>
    <w:rsid w:val="00811D25"/>
    <w:rsid w:val="00811EFC"/>
    <w:rsid w:val="00811FB5"/>
    <w:rsid w:val="008157D7"/>
    <w:rsid w:val="008320B1"/>
    <w:rsid w:val="00847982"/>
    <w:rsid w:val="00854394"/>
    <w:rsid w:val="00855585"/>
    <w:rsid w:val="00863826"/>
    <w:rsid w:val="00871EDA"/>
    <w:rsid w:val="00873A16"/>
    <w:rsid w:val="00873F0D"/>
    <w:rsid w:val="00874CA5"/>
    <w:rsid w:val="00882A11"/>
    <w:rsid w:val="008A0A06"/>
    <w:rsid w:val="008A189E"/>
    <w:rsid w:val="008A1F0F"/>
    <w:rsid w:val="008A6780"/>
    <w:rsid w:val="008A7904"/>
    <w:rsid w:val="008B2370"/>
    <w:rsid w:val="008B76CA"/>
    <w:rsid w:val="008C4321"/>
    <w:rsid w:val="008C735D"/>
    <w:rsid w:val="008C7A40"/>
    <w:rsid w:val="008D3A8F"/>
    <w:rsid w:val="008D6EFF"/>
    <w:rsid w:val="008F3E6C"/>
    <w:rsid w:val="009031D7"/>
    <w:rsid w:val="009044E0"/>
    <w:rsid w:val="009060E2"/>
    <w:rsid w:val="00910644"/>
    <w:rsid w:val="009112EA"/>
    <w:rsid w:val="00913A49"/>
    <w:rsid w:val="009222E8"/>
    <w:rsid w:val="009322AD"/>
    <w:rsid w:val="00957F7A"/>
    <w:rsid w:val="00961B35"/>
    <w:rsid w:val="00961C9A"/>
    <w:rsid w:val="00961FCE"/>
    <w:rsid w:val="0096279B"/>
    <w:rsid w:val="00991CF4"/>
    <w:rsid w:val="009958CA"/>
    <w:rsid w:val="00996253"/>
    <w:rsid w:val="009B077A"/>
    <w:rsid w:val="009B26AB"/>
    <w:rsid w:val="009C276B"/>
    <w:rsid w:val="009D11AD"/>
    <w:rsid w:val="009D6D7A"/>
    <w:rsid w:val="009E77B5"/>
    <w:rsid w:val="009E7CBD"/>
    <w:rsid w:val="009F24ED"/>
    <w:rsid w:val="009F37EA"/>
    <w:rsid w:val="009F4070"/>
    <w:rsid w:val="00A000D4"/>
    <w:rsid w:val="00A019CC"/>
    <w:rsid w:val="00A0202D"/>
    <w:rsid w:val="00A13321"/>
    <w:rsid w:val="00A25CCF"/>
    <w:rsid w:val="00A340FC"/>
    <w:rsid w:val="00A34B64"/>
    <w:rsid w:val="00A47212"/>
    <w:rsid w:val="00A50D3C"/>
    <w:rsid w:val="00A52D9A"/>
    <w:rsid w:val="00A5557A"/>
    <w:rsid w:val="00A56956"/>
    <w:rsid w:val="00A57D74"/>
    <w:rsid w:val="00A604B1"/>
    <w:rsid w:val="00A722F0"/>
    <w:rsid w:val="00A81452"/>
    <w:rsid w:val="00A87467"/>
    <w:rsid w:val="00A87ADF"/>
    <w:rsid w:val="00A87CC4"/>
    <w:rsid w:val="00A95C47"/>
    <w:rsid w:val="00AA026F"/>
    <w:rsid w:val="00AC243A"/>
    <w:rsid w:val="00AC457E"/>
    <w:rsid w:val="00AC50D7"/>
    <w:rsid w:val="00AC7DE5"/>
    <w:rsid w:val="00AD08AF"/>
    <w:rsid w:val="00AF382F"/>
    <w:rsid w:val="00B01725"/>
    <w:rsid w:val="00B05658"/>
    <w:rsid w:val="00B07275"/>
    <w:rsid w:val="00B07A68"/>
    <w:rsid w:val="00B32886"/>
    <w:rsid w:val="00B41FC2"/>
    <w:rsid w:val="00B44133"/>
    <w:rsid w:val="00B63298"/>
    <w:rsid w:val="00B63E7C"/>
    <w:rsid w:val="00B70B70"/>
    <w:rsid w:val="00B733D9"/>
    <w:rsid w:val="00BA14DC"/>
    <w:rsid w:val="00BC1823"/>
    <w:rsid w:val="00BC3476"/>
    <w:rsid w:val="00BC4876"/>
    <w:rsid w:val="00BC74F8"/>
    <w:rsid w:val="00BC7DC9"/>
    <w:rsid w:val="00BD50BF"/>
    <w:rsid w:val="00BE08A0"/>
    <w:rsid w:val="00BE32A6"/>
    <w:rsid w:val="00BE5C0C"/>
    <w:rsid w:val="00BE704D"/>
    <w:rsid w:val="00BE7375"/>
    <w:rsid w:val="00BF0A49"/>
    <w:rsid w:val="00BF5977"/>
    <w:rsid w:val="00BF5A0E"/>
    <w:rsid w:val="00BF7B2D"/>
    <w:rsid w:val="00C06952"/>
    <w:rsid w:val="00C23384"/>
    <w:rsid w:val="00C26205"/>
    <w:rsid w:val="00C31227"/>
    <w:rsid w:val="00C35629"/>
    <w:rsid w:val="00C4086F"/>
    <w:rsid w:val="00C54AD0"/>
    <w:rsid w:val="00C63A16"/>
    <w:rsid w:val="00C65B60"/>
    <w:rsid w:val="00C72B00"/>
    <w:rsid w:val="00C73CAE"/>
    <w:rsid w:val="00C80F10"/>
    <w:rsid w:val="00C83735"/>
    <w:rsid w:val="00C92969"/>
    <w:rsid w:val="00CA5AFA"/>
    <w:rsid w:val="00CA72DD"/>
    <w:rsid w:val="00CB4FA1"/>
    <w:rsid w:val="00CC2E15"/>
    <w:rsid w:val="00CC7B6E"/>
    <w:rsid w:val="00CC7D6E"/>
    <w:rsid w:val="00CD3B38"/>
    <w:rsid w:val="00CD40B9"/>
    <w:rsid w:val="00CE0FA9"/>
    <w:rsid w:val="00CE20E4"/>
    <w:rsid w:val="00CE30CF"/>
    <w:rsid w:val="00CE4CA3"/>
    <w:rsid w:val="00D023A0"/>
    <w:rsid w:val="00D07034"/>
    <w:rsid w:val="00D1099E"/>
    <w:rsid w:val="00D12BC2"/>
    <w:rsid w:val="00D14AED"/>
    <w:rsid w:val="00D176A8"/>
    <w:rsid w:val="00D17CFB"/>
    <w:rsid w:val="00D216BD"/>
    <w:rsid w:val="00D235BA"/>
    <w:rsid w:val="00D26243"/>
    <w:rsid w:val="00D36EFF"/>
    <w:rsid w:val="00D4141E"/>
    <w:rsid w:val="00D55D82"/>
    <w:rsid w:val="00D56DEF"/>
    <w:rsid w:val="00D575DA"/>
    <w:rsid w:val="00D634CF"/>
    <w:rsid w:val="00D656E4"/>
    <w:rsid w:val="00D822FB"/>
    <w:rsid w:val="00D85A1E"/>
    <w:rsid w:val="00D93134"/>
    <w:rsid w:val="00D94920"/>
    <w:rsid w:val="00DB2805"/>
    <w:rsid w:val="00DC294C"/>
    <w:rsid w:val="00DC3652"/>
    <w:rsid w:val="00DD03F7"/>
    <w:rsid w:val="00DF0B31"/>
    <w:rsid w:val="00E03C39"/>
    <w:rsid w:val="00E07DF8"/>
    <w:rsid w:val="00E12B7D"/>
    <w:rsid w:val="00E24F2B"/>
    <w:rsid w:val="00E26379"/>
    <w:rsid w:val="00E32D7E"/>
    <w:rsid w:val="00E33A20"/>
    <w:rsid w:val="00E3517F"/>
    <w:rsid w:val="00E61420"/>
    <w:rsid w:val="00E61E60"/>
    <w:rsid w:val="00E6704B"/>
    <w:rsid w:val="00E70FEA"/>
    <w:rsid w:val="00E75F25"/>
    <w:rsid w:val="00E76AEB"/>
    <w:rsid w:val="00E84030"/>
    <w:rsid w:val="00E8487A"/>
    <w:rsid w:val="00E856E6"/>
    <w:rsid w:val="00E919CA"/>
    <w:rsid w:val="00E935CE"/>
    <w:rsid w:val="00EA75DA"/>
    <w:rsid w:val="00EB6B47"/>
    <w:rsid w:val="00EB7E3F"/>
    <w:rsid w:val="00EC0DAE"/>
    <w:rsid w:val="00ED74DD"/>
    <w:rsid w:val="00EF335F"/>
    <w:rsid w:val="00EF375E"/>
    <w:rsid w:val="00F02874"/>
    <w:rsid w:val="00F12416"/>
    <w:rsid w:val="00F128BD"/>
    <w:rsid w:val="00F315AC"/>
    <w:rsid w:val="00F36598"/>
    <w:rsid w:val="00F4075A"/>
    <w:rsid w:val="00F40F88"/>
    <w:rsid w:val="00F44BC1"/>
    <w:rsid w:val="00F51390"/>
    <w:rsid w:val="00F515FA"/>
    <w:rsid w:val="00F57C69"/>
    <w:rsid w:val="00F66CEB"/>
    <w:rsid w:val="00F70213"/>
    <w:rsid w:val="00F72DF5"/>
    <w:rsid w:val="00F734B4"/>
    <w:rsid w:val="00F734DA"/>
    <w:rsid w:val="00F74CD5"/>
    <w:rsid w:val="00FA00CC"/>
    <w:rsid w:val="00FA10EF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  <w:rsid w:val="093C6BB8"/>
    <w:rsid w:val="11FA63FC"/>
    <w:rsid w:val="16D75FAD"/>
    <w:rsid w:val="17A17F95"/>
    <w:rsid w:val="1938D097"/>
    <w:rsid w:val="1FE14D09"/>
    <w:rsid w:val="24BDC487"/>
    <w:rsid w:val="3B532CA5"/>
    <w:rsid w:val="3D92B43E"/>
    <w:rsid w:val="3F20DD9D"/>
    <w:rsid w:val="47F756DF"/>
    <w:rsid w:val="4A068AC0"/>
    <w:rsid w:val="4CAA0469"/>
    <w:rsid w:val="554ECD07"/>
    <w:rsid w:val="6E960844"/>
    <w:rsid w:val="74B947BC"/>
    <w:rsid w:val="752C42BA"/>
    <w:rsid w:val="79E32474"/>
    <w:rsid w:val="7B099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0345ADD"/>
  <w15:docId w15:val="{9ACCFC8A-0870-4CE6-B3D4-E8DC3EBEB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qFormat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iPriority="0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pPr>
      <w:spacing w:after="120"/>
    </w:pPr>
    <w:rPr>
      <w:rFonts w:ascii="Calibri" w:eastAsia="Times New Roman" w:hAnsi="Calibri" w:cs="Times New Roman"/>
      <w:sz w:val="22"/>
      <w:szCs w:val="22"/>
      <w:lang w:eastAsia="en-US"/>
    </w:rPr>
  </w:style>
  <w:style w:type="paragraph" w:styleId="Naslov1">
    <w:name w:val="heading 1"/>
    <w:basedOn w:val="Navaden"/>
    <w:next w:val="Navaden"/>
    <w:link w:val="Naslov1Znak"/>
    <w:uiPriority w:val="99"/>
    <w:qFormat/>
    <w:pPr>
      <w:keepNext/>
      <w:numPr>
        <w:numId w:val="1"/>
      </w:numPr>
      <w:autoSpaceDE w:val="0"/>
      <w:spacing w:after="0"/>
      <w:outlineLvl w:val="0"/>
    </w:pPr>
    <w:rPr>
      <w:rFonts w:ascii="Arial" w:hAnsi="Arial" w:cs="Arial"/>
      <w:b/>
      <w:sz w:val="28"/>
      <w:szCs w:val="20"/>
      <w:u w:val="single"/>
      <w:lang w:val="en-GB"/>
    </w:rPr>
  </w:style>
  <w:style w:type="paragraph" w:styleId="Naslov2">
    <w:name w:val="heading 2"/>
    <w:basedOn w:val="Navaden"/>
    <w:next w:val="Navaden"/>
    <w:link w:val="Naslov2Znak"/>
    <w:uiPriority w:val="99"/>
    <w:qFormat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pPr>
      <w:keepNext/>
      <w:numPr>
        <w:ilvl w:val="2"/>
        <w:numId w:val="2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pPr>
      <w:keepNext/>
      <w:numPr>
        <w:ilvl w:val="3"/>
        <w:numId w:val="2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pPr>
      <w:numPr>
        <w:ilvl w:val="4"/>
        <w:numId w:val="2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pPr>
      <w:numPr>
        <w:ilvl w:val="5"/>
        <w:numId w:val="2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pPr>
      <w:numPr>
        <w:ilvl w:val="6"/>
        <w:numId w:val="2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pPr>
      <w:numPr>
        <w:ilvl w:val="7"/>
        <w:numId w:val="2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pPr>
      <w:numPr>
        <w:ilvl w:val="8"/>
        <w:numId w:val="2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esedilooblaka">
    <w:name w:val="Balloon Text"/>
    <w:basedOn w:val="Navaden"/>
    <w:link w:val="BesedilooblakaZnak"/>
    <w:uiPriority w:val="99"/>
    <w:semiHidden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Telobesedila">
    <w:name w:val="Body Text"/>
    <w:basedOn w:val="Navaden"/>
    <w:link w:val="TelobesedilaZnak"/>
    <w:qFormat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qFormat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qFormat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qFormat/>
    <w:rPr>
      <w:b/>
      <w:bCs/>
    </w:rPr>
  </w:style>
  <w:style w:type="paragraph" w:styleId="Noga">
    <w:name w:val="footer"/>
    <w:basedOn w:val="Navaden"/>
    <w:link w:val="NogaZnak"/>
    <w:uiPriority w:val="99"/>
    <w:unhideWhenUsed/>
    <w:qFormat/>
    <w:pPr>
      <w:tabs>
        <w:tab w:val="center" w:pos="4536"/>
        <w:tab w:val="right" w:pos="9072"/>
      </w:tabs>
      <w:spacing w:after="0"/>
    </w:pPr>
  </w:style>
  <w:style w:type="paragraph" w:styleId="Glava">
    <w:name w:val="header"/>
    <w:basedOn w:val="Navaden"/>
    <w:link w:val="GlavaZnak"/>
    <w:uiPriority w:val="99"/>
    <w:unhideWhenUsed/>
    <w:qFormat/>
    <w:pPr>
      <w:tabs>
        <w:tab w:val="center" w:pos="4536"/>
        <w:tab w:val="right" w:pos="9072"/>
      </w:tabs>
      <w:spacing w:after="0"/>
    </w:pPr>
  </w:style>
  <w:style w:type="paragraph" w:styleId="HTML-oblikovano">
    <w:name w:val="HTML Preformatted"/>
    <w:basedOn w:val="Navaden"/>
    <w:link w:val="HTML-oblikovanoZnak"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/>
      <w:sz w:val="20"/>
      <w:szCs w:val="20"/>
      <w:lang w:val="zh-CN" w:eastAsia="zh-CN"/>
    </w:rPr>
  </w:style>
  <w:style w:type="character" w:styleId="Hiperpovezava">
    <w:name w:val="Hyperlink"/>
    <w:basedOn w:val="Privzetapisavaodstavka"/>
    <w:uiPriority w:val="99"/>
    <w:semiHidden/>
    <w:qFormat/>
    <w:rPr>
      <w:rFonts w:ascii="Verdana" w:hAnsi="Verdana" w:cs="Times New Roman"/>
      <w:color w:val="003399"/>
      <w:u w:val="single"/>
    </w:rPr>
  </w:style>
  <w:style w:type="paragraph" w:styleId="Navadensplet">
    <w:name w:val="Normal (Web)"/>
    <w:basedOn w:val="Navaden"/>
    <w:uiPriority w:val="99"/>
    <w:qFormat/>
    <w:pPr>
      <w:spacing w:after="0"/>
    </w:pPr>
    <w:rPr>
      <w:rFonts w:ascii="Times New Roman" w:hAnsi="Times New Roman"/>
      <w:b/>
      <w:sz w:val="24"/>
      <w:szCs w:val="24"/>
    </w:rPr>
  </w:style>
  <w:style w:type="character" w:styleId="Krepko">
    <w:name w:val="Strong"/>
    <w:qFormat/>
    <w:rPr>
      <w:b/>
      <w:bCs/>
    </w:rPr>
  </w:style>
  <w:style w:type="paragraph" w:styleId="Odstavekseznama">
    <w:name w:val="List Paragraph"/>
    <w:basedOn w:val="Navaden"/>
    <w:qFormat/>
    <w:pPr>
      <w:spacing w:after="0"/>
      <w:ind w:left="720"/>
      <w:contextualSpacing/>
    </w:pPr>
  </w:style>
  <w:style w:type="character" w:customStyle="1" w:styleId="GlavaZnak">
    <w:name w:val="Glava Znak"/>
    <w:basedOn w:val="Privzetapisavaodstavka"/>
    <w:link w:val="Glava"/>
    <w:uiPriority w:val="99"/>
    <w:qFormat/>
    <w:rPr>
      <w:rFonts w:ascii="Calibri" w:eastAsia="Times New Roman" w:hAnsi="Calibri" w:cs="Times New Roman"/>
    </w:rPr>
  </w:style>
  <w:style w:type="character" w:customStyle="1" w:styleId="NogaZnak">
    <w:name w:val="Noga Znak"/>
    <w:basedOn w:val="Privzetapisavaodstavka"/>
    <w:link w:val="Noga"/>
    <w:uiPriority w:val="99"/>
    <w:qFormat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qFormat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qFormat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qFormat/>
    <w:rPr>
      <w:rFonts w:ascii="Calibri" w:eastAsia="Times New Roman" w:hAnsi="Calibri" w:cs="Times New Roman"/>
      <w:sz w:val="20"/>
      <w:szCs w:val="20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qFormat/>
    <w:rPr>
      <w:rFonts w:ascii="Segoe UI" w:eastAsia="Times New Roman" w:hAnsi="Segoe UI" w:cs="Segoe UI"/>
      <w:sz w:val="18"/>
      <w:szCs w:val="18"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qFormat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Brezrazmikov">
    <w:name w:val="No Spacing"/>
    <w:uiPriority w:val="1"/>
    <w:qFormat/>
    <w:rPr>
      <w:rFonts w:ascii="Arial" w:eastAsia="Times New Roman" w:hAnsi="Arial" w:cs="Arial"/>
      <w:b/>
      <w:lang w:eastAsia="en-US"/>
    </w:rPr>
  </w:style>
  <w:style w:type="character" w:customStyle="1" w:styleId="shorttext">
    <w:name w:val="short_text"/>
    <w:basedOn w:val="Privzetapisavaodstavka"/>
    <w:qFormat/>
  </w:style>
  <w:style w:type="character" w:customStyle="1" w:styleId="hps">
    <w:name w:val="hps"/>
    <w:basedOn w:val="Privzetapisavaodstavka"/>
    <w:qFormat/>
  </w:style>
  <w:style w:type="paragraph" w:customStyle="1" w:styleId="Default">
    <w:name w:val="Default"/>
    <w:uiPriority w:val="99"/>
    <w:qFormat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Odstavekseznama1">
    <w:name w:val="Odstavek seznama1"/>
    <w:basedOn w:val="Navaden"/>
    <w:qFormat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character" w:customStyle="1" w:styleId="Naslov1Znak">
    <w:name w:val="Naslov 1 Znak"/>
    <w:basedOn w:val="Privzetapisavaodstavka"/>
    <w:link w:val="Naslov1"/>
    <w:uiPriority w:val="99"/>
    <w:qFormat/>
    <w:rPr>
      <w:rFonts w:ascii="Arial" w:eastAsia="Times New Roman" w:hAnsi="Arial" w:cs="Arial"/>
      <w:b/>
      <w:sz w:val="28"/>
      <w:szCs w:val="20"/>
      <w:u w:val="single"/>
      <w:lang w:val="en-GB"/>
    </w:rPr>
  </w:style>
  <w:style w:type="character" w:customStyle="1" w:styleId="apple-converted-space">
    <w:name w:val="apple-converted-space"/>
    <w:basedOn w:val="Privzetapisavaodstavka"/>
    <w:qFormat/>
  </w:style>
  <w:style w:type="paragraph" w:customStyle="1" w:styleId="NATO11">
    <w:name w:val="NATO 11"/>
    <w:basedOn w:val="Navaden"/>
    <w:uiPriority w:val="99"/>
    <w:qFormat/>
    <w:pPr>
      <w:spacing w:after="0"/>
      <w:jc w:val="both"/>
    </w:pPr>
    <w:rPr>
      <w:rFonts w:ascii="Arial" w:eastAsia="Calibri" w:hAnsi="Arial" w:cs="Arial"/>
    </w:rPr>
  </w:style>
  <w:style w:type="paragraph" w:customStyle="1" w:styleId="BodyText1">
    <w:name w:val="Body Text1"/>
    <w:basedOn w:val="Navaden"/>
    <w:qFormat/>
    <w:pPr>
      <w:widowControl w:val="0"/>
      <w:suppressAutoHyphens/>
    </w:pPr>
    <w:rPr>
      <w:rFonts w:ascii="Times New Roman" w:hAnsi="Times New Roman"/>
      <w:sz w:val="20"/>
      <w:szCs w:val="20"/>
      <w:lang w:val="en-US"/>
    </w:rPr>
  </w:style>
  <w:style w:type="character" w:customStyle="1" w:styleId="HTML-oblikovanoZnak">
    <w:name w:val="HTML-oblikovano Znak"/>
    <w:basedOn w:val="Privzetapisavaodstavka"/>
    <w:link w:val="HTML-oblikovano"/>
    <w:qFormat/>
    <w:rPr>
      <w:rFonts w:ascii="Courier New" w:eastAsia="Times New Roman" w:hAnsi="Courier New" w:cs="Times New Roman"/>
      <w:sz w:val="20"/>
      <w:szCs w:val="20"/>
      <w:lang w:val="zh-CN" w:eastAsia="zh-CN"/>
    </w:rPr>
  </w:style>
  <w:style w:type="character" w:customStyle="1" w:styleId="InternetLink">
    <w:name w:val="Internet Link"/>
    <w:basedOn w:val="Privzetapisavaodstavka"/>
    <w:unhideWhenUsed/>
    <w:qFormat/>
    <w:rPr>
      <w:color w:val="0563C1" w:themeColor="hyperlink"/>
      <w:u w:val="single"/>
    </w:rPr>
  </w:style>
  <w:style w:type="paragraph" w:customStyle="1" w:styleId="Odstavekseznama2">
    <w:name w:val="Odstavek seznama2"/>
    <w:basedOn w:val="Navaden"/>
    <w:uiPriority w:val="99"/>
    <w:qFormat/>
    <w:pPr>
      <w:spacing w:after="200" w:line="276" w:lineRule="auto"/>
      <w:ind w:left="720"/>
      <w:contextualSpacing/>
    </w:pPr>
    <w:rPr>
      <w:rFonts w:eastAsia="Calibri"/>
    </w:rPr>
  </w:style>
  <w:style w:type="paragraph" w:customStyle="1" w:styleId="alineja">
    <w:name w:val="alineja"/>
    <w:basedOn w:val="Navaden"/>
    <w:qFormat/>
    <w:pPr>
      <w:numPr>
        <w:ilvl w:val="1"/>
        <w:numId w:val="3"/>
      </w:numPr>
      <w:spacing w:after="0"/>
      <w:jc w:val="both"/>
    </w:pPr>
    <w:rPr>
      <w:rFonts w:ascii="Times New Roman" w:hAnsi="Times New Roman"/>
      <w:sz w:val="24"/>
      <w:szCs w:val="20"/>
    </w:rPr>
  </w:style>
  <w:style w:type="character" w:customStyle="1" w:styleId="fn2">
    <w:name w:val="fn2"/>
    <w:basedOn w:val="Privzetapisavaodstavka"/>
    <w:uiPriority w:val="99"/>
    <w:qFormat/>
    <w:rPr>
      <w:rFonts w:cs="Times New Roman"/>
    </w:rPr>
  </w:style>
  <w:style w:type="character" w:customStyle="1" w:styleId="Naslov2Znak">
    <w:name w:val="Naslov 2 Znak"/>
    <w:basedOn w:val="Privzetapisavaodstavka"/>
    <w:link w:val="Naslov2"/>
    <w:uiPriority w:val="99"/>
    <w:qFormat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character" w:customStyle="1" w:styleId="Naslov3Znak">
    <w:name w:val="Naslov 3 Znak"/>
    <w:basedOn w:val="Privzetapisavaodstavka"/>
    <w:link w:val="Naslov3"/>
    <w:uiPriority w:val="99"/>
    <w:qFormat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qFormat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qFormat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qFormat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qFormat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qFormat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qFormat/>
    <w:rPr>
      <w:rFonts w:ascii="Arial" w:eastAsia="Times New Roman" w:hAnsi="Arial" w:cs="Arial"/>
      <w:b/>
      <w:sz w:val="20"/>
      <w:szCs w:val="20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gateway.isiknowledge.com/gateway/Gateway.cgi?GWVersion=2&amp;SrcAuth=Alerting&amp;SrcApp=Alerting&amp;DestApp=WOS&amp;DestLinkType=FullRecord&amp;UT=000545125800007" TargetMode="External"/><Relationship Id="rId18" Type="http://schemas.openxmlformats.org/officeDocument/2006/relationships/hyperlink" Target="https://journals.sagepub.com/doi/10.1177/22785337221148891" TargetMode="External"/><Relationship Id="rId26" Type="http://schemas.openxmlformats.org/officeDocument/2006/relationships/hyperlink" Target="https://www.mdpi.com/2673-4060/6/1/33" TargetMode="External"/><Relationship Id="rId3" Type="http://schemas.openxmlformats.org/officeDocument/2006/relationships/numbering" Target="numbering.xml"/><Relationship Id="rId21" Type="http://schemas.openxmlformats.org/officeDocument/2006/relationships/hyperlink" Target="https://econpapers.repec.org/article/blgjournl/v_3a18_3ay_3a2023_3ai_3a2_3ap_3a270-289.htm" TargetMode="External"/><Relationship Id="rId34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hyperlink" Target="https://plus.si.cobiss.net/opac7/snip?c=sc=1331-0194+and+PY=2019&amp;r1=true&amp;lang=sl" TargetMode="External"/><Relationship Id="rId17" Type="http://schemas.openxmlformats.org/officeDocument/2006/relationships/hyperlink" Target="https://plus.si.cobiss.net/opac7/bib/512829757?lang=sl" TargetMode="External"/><Relationship Id="rId25" Type="http://schemas.openxmlformats.org/officeDocument/2006/relationships/hyperlink" Target="https://plus.cobiss.net/cobiss/si/sl/bib/165040899" TargetMode="External"/><Relationship Id="rId33" Type="http://schemas.openxmlformats.org/officeDocument/2006/relationships/hyperlink" Target="https://plus.cobiss.net/cobiss/si/sl/bib/17761433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dx.doi.org/10.4018/978-1-5225-0731-4.ch014" TargetMode="External"/><Relationship Id="rId20" Type="http://schemas.openxmlformats.org/officeDocument/2006/relationships/hyperlink" Target="https://plus.cobiss.net/cobiss/si/sl/bib/151374595" TargetMode="External"/><Relationship Id="rId29" Type="http://schemas.openxmlformats.org/officeDocument/2006/relationships/hyperlink" Target="https://plus.cobiss.net/cobiss/si/sl/bib/229646851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plus.si.cobiss.net/opac7/bib/513055549?lang=sl" TargetMode="External"/><Relationship Id="rId24" Type="http://schemas.openxmlformats.org/officeDocument/2006/relationships/hyperlink" Target="https://dx.doi.org/10.2478/sbe-2023-0037" TargetMode="External"/><Relationship Id="rId32" Type="http://schemas.openxmlformats.org/officeDocument/2006/relationships/hyperlink" Target="https://dx.doi.org/10.1002/bsd2.326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www.igi-global.com/chapter/intercultural-education-and-training-of-slovene-police-officers-for-the-purpose-of-international-missions/163760" TargetMode="External"/><Relationship Id="rId23" Type="http://schemas.openxmlformats.org/officeDocument/2006/relationships/hyperlink" Target="https://dk.um.si/IzpisGradiva.php?id=89524" TargetMode="External"/><Relationship Id="rId28" Type="http://schemas.openxmlformats.org/officeDocument/2006/relationships/hyperlink" Target="https://dx.doi.org/10.3390/world6010033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s://dx.doi.org/10.30924/mjcmi.24.2.7" TargetMode="External"/><Relationship Id="rId19" Type="http://schemas.openxmlformats.org/officeDocument/2006/relationships/hyperlink" Target="https://dx.doi.org/10.1177/22785337221148891" TargetMode="External"/><Relationship Id="rId31" Type="http://schemas.openxmlformats.org/officeDocument/2006/relationships/hyperlink" Target="https://dk.um.si/IzpisGradiva.php?id=86574" TargetMode="External"/><Relationship Id="rId4" Type="http://schemas.openxmlformats.org/officeDocument/2006/relationships/styles" Target="styles.xml"/><Relationship Id="rId9" Type="http://schemas.openxmlformats.org/officeDocument/2006/relationships/hyperlink" Target="https://doi.org/10.30924/mjcmi.24.2.7" TargetMode="External"/><Relationship Id="rId14" Type="http://schemas.openxmlformats.org/officeDocument/2006/relationships/hyperlink" Target="http://www.scopus.com/inward/record.url?partnerID=2dRBettD&amp;eid=2-s2.0-85078445094" TargetMode="External"/><Relationship Id="rId22" Type="http://schemas.openxmlformats.org/officeDocument/2006/relationships/hyperlink" Target="https://sciendo.com/article/10.2478/sbe-2023-0037" TargetMode="External"/><Relationship Id="rId27" Type="http://schemas.openxmlformats.org/officeDocument/2006/relationships/hyperlink" Target="https://dk.um.si/IzpisGradiva.php?id=92294" TargetMode="External"/><Relationship Id="rId30" Type="http://schemas.openxmlformats.org/officeDocument/2006/relationships/hyperlink" Target="https://onlinelibrary.wiley.com/doi/10.1002/bsd2.326" TargetMode="External"/><Relationship Id="rId35" Type="http://schemas.openxmlformats.org/officeDocument/2006/relationships/fontTable" Target="fontTable.xml"/><Relationship Id="rId8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171416E-9E07-4829-B14E-9F9483906E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1279</Words>
  <Characters>10888</Characters>
  <Application>Microsoft Office Word</Application>
  <DocSecurity>0</DocSecurity>
  <Lines>90</Lines>
  <Paragraphs>24</Paragraphs>
  <ScaleCrop>false</ScaleCrop>
  <Company>Faculty of logistics</Company>
  <LinksUpToDate>false</LinksUpToDate>
  <CharactersWithSpaces>12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ja Kolednik</dc:creator>
  <cp:lastModifiedBy>Valerija Kotnik</cp:lastModifiedBy>
  <cp:revision>7</cp:revision>
  <cp:lastPrinted>2023-09-28T07:33:00Z</cp:lastPrinted>
  <dcterms:created xsi:type="dcterms:W3CDTF">2026-01-16T10:39:00Z</dcterms:created>
  <dcterms:modified xsi:type="dcterms:W3CDTF">2026-03-11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23</vt:lpwstr>
  </property>
  <property fmtid="{D5CDD505-2E9C-101B-9397-08002B2CF9AE}" pid="3" name="GrammarlyDocumentId">
    <vt:lpwstr>b057dbf93b04d068ba5eb27d089ad84c263cefa9f92344cc01c57b4004c9ee32</vt:lpwstr>
  </property>
</Properties>
</file>